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2A6659" w14:textId="77777777" w:rsidR="00C8717D" w:rsidRDefault="00C8717D" w:rsidP="008F6F0A">
      <w:pPr>
        <w:tabs>
          <w:tab w:val="left" w:pos="3750"/>
        </w:tabs>
      </w:pPr>
      <w:bookmarkStart w:id="0" w:name="_GoBack"/>
      <w:bookmarkEnd w:id="0"/>
    </w:p>
    <w:p w14:paraId="0A37501D" w14:textId="77777777" w:rsidR="007F78D9" w:rsidRDefault="007F78D9" w:rsidP="007F78D9">
      <w:pPr>
        <w:contextualSpacing/>
        <w:outlineLvl w:val="0"/>
        <w:rPr>
          <w:rFonts w:ascii="Calibri" w:hAnsi="Calibri"/>
        </w:rPr>
      </w:pPr>
    </w:p>
    <w:p w14:paraId="2C21726B" w14:textId="77777777" w:rsidR="001577D5" w:rsidRPr="008A234B" w:rsidRDefault="001577D5" w:rsidP="001577D5">
      <w:pPr>
        <w:autoSpaceDE w:val="0"/>
        <w:autoSpaceDN w:val="0"/>
        <w:adjustRightInd w:val="0"/>
        <w:jc w:val="center"/>
        <w:rPr>
          <w:rFonts w:ascii="Cambria" w:eastAsiaTheme="minorHAnsi" w:hAnsi="Cambria"/>
          <w:szCs w:val="22"/>
        </w:rPr>
      </w:pPr>
      <w:r>
        <w:rPr>
          <w:shd w:val="clear" w:color="auto" w:fill="FFFFFF"/>
        </w:rPr>
        <w:fldChar w:fldCharType="begin"/>
      </w:r>
      <w:r>
        <w:rPr>
          <w:shd w:val="clear" w:color="auto" w:fill="FFFFFF"/>
        </w:rPr>
        <w:instrText xml:space="preserve"> GREETINGLINE \f "&lt;&lt;_BEFORE_ Dear &gt;&gt;&lt;&lt;_FIRST0_&gt;&gt;&lt;&lt; _LAST0_&gt;&gt;&lt;&lt; _SUFFIX0_&gt;&gt; &lt;&lt;_AFTER_ &gt;&gt;" \l 1033 \e "Dear Sir or Madam," </w:instrText>
      </w:r>
      <w:r>
        <w:rPr>
          <w:shd w:val="clear" w:color="auto" w:fill="FFFFFF"/>
        </w:rPr>
        <w:fldChar w:fldCharType="separate"/>
      </w:r>
      <w:r>
        <w:rPr>
          <w:noProof/>
          <w:shd w:val="clear" w:color="auto" w:fill="FFFFFF"/>
        </w:rPr>
        <w:t>«Date»</w:t>
      </w:r>
      <w:r>
        <w:rPr>
          <w:shd w:val="clear" w:color="auto" w:fill="FFFFFF"/>
        </w:rPr>
        <w:fldChar w:fldCharType="end"/>
      </w:r>
    </w:p>
    <w:p w14:paraId="5DAB6C7B" w14:textId="77777777" w:rsidR="001577D5" w:rsidRDefault="001577D5" w:rsidP="001577D5">
      <w:pPr>
        <w:autoSpaceDE w:val="0"/>
        <w:autoSpaceDN w:val="0"/>
        <w:adjustRightInd w:val="0"/>
        <w:rPr>
          <w:rFonts w:eastAsiaTheme="minorHAnsi"/>
          <w:szCs w:val="22"/>
        </w:rPr>
      </w:pPr>
    </w:p>
    <w:p w14:paraId="1D8B2895" w14:textId="77777777" w:rsidR="001577D5" w:rsidRPr="00EE20FE" w:rsidRDefault="001577D5" w:rsidP="001577D5">
      <w:r w:rsidRPr="00EE20FE">
        <w:rPr>
          <w:shd w:val="clear" w:color="auto" w:fill="FFFFFF"/>
        </w:rPr>
        <w:t>Dear</w:t>
      </w:r>
      <w:r>
        <w:rPr>
          <w:shd w:val="clear" w:color="auto" w:fill="FFFFFF"/>
        </w:rPr>
        <w:t xml:space="preserve"> </w:t>
      </w:r>
      <w:r>
        <w:rPr>
          <w:shd w:val="clear" w:color="auto" w:fill="FFFFFF"/>
        </w:rPr>
        <w:fldChar w:fldCharType="begin"/>
      </w:r>
      <w:r>
        <w:rPr>
          <w:shd w:val="clear" w:color="auto" w:fill="FFFFFF"/>
        </w:rPr>
        <w:instrText xml:space="preserve"> GREETINGLINE \f "&lt;&lt;_BEFORE_ Dear &gt;&gt;&lt;&lt;_FIRST0_&gt;&gt;&lt;&lt; _LAST0_&gt;&gt;&lt;&lt; _SUFFIX0_&gt;&gt; &lt;&lt;_AFTER_ &gt;&gt;" \l 1033 \e "Dear Sir or Madam," </w:instrText>
      </w:r>
      <w:r>
        <w:rPr>
          <w:shd w:val="clear" w:color="auto" w:fill="FFFFFF"/>
        </w:rPr>
        <w:fldChar w:fldCharType="separate"/>
      </w:r>
      <w:r>
        <w:rPr>
          <w:noProof/>
          <w:shd w:val="clear" w:color="auto" w:fill="FFFFFF"/>
        </w:rPr>
        <w:t>«Name»</w:t>
      </w:r>
      <w:r>
        <w:rPr>
          <w:shd w:val="clear" w:color="auto" w:fill="FFFFFF"/>
        </w:rPr>
        <w:fldChar w:fldCharType="end"/>
      </w:r>
      <w:r w:rsidRPr="00EE20FE">
        <w:rPr>
          <w:shd w:val="clear" w:color="auto" w:fill="FFFFFF"/>
        </w:rPr>
        <w:t>,</w:t>
      </w:r>
      <w:r>
        <w:rPr>
          <w:shd w:val="clear" w:color="auto" w:fill="FFFFFF"/>
        </w:rPr>
        <w:t xml:space="preserve"> </w:t>
      </w:r>
    </w:p>
    <w:p w14:paraId="02EB378F" w14:textId="77777777" w:rsidR="001577D5" w:rsidRPr="00EE20FE" w:rsidRDefault="001577D5" w:rsidP="001577D5"/>
    <w:p w14:paraId="5A2E9962" w14:textId="410DF696" w:rsidR="00D84BAE" w:rsidRPr="00C5488E" w:rsidRDefault="7E76CEAF" w:rsidP="7E76CEAF">
      <w:pPr>
        <w:contextualSpacing/>
        <w:rPr>
          <w:rFonts w:ascii="Calibri" w:hAnsi="Calibri" w:cstheme="majorBidi"/>
        </w:rPr>
      </w:pPr>
      <w:r>
        <w:t>The U.S. Energy Information Administration (EIA)</w:t>
      </w:r>
      <w:r w:rsidR="00A2077A">
        <w:t xml:space="preserve"> seeks to resolve differences in data reporting </w:t>
      </w:r>
      <w:r>
        <w:t xml:space="preserve">on Form EIA-804 </w:t>
      </w:r>
      <w:r w:rsidRPr="7E76CEAF">
        <w:rPr>
          <w:i/>
          <w:iCs/>
        </w:rPr>
        <w:t>Weekly Imports Report</w:t>
      </w:r>
      <w:r>
        <w:t xml:space="preserve"> and on Form EIA-814 </w:t>
      </w:r>
      <w:r w:rsidRPr="7E76CEAF">
        <w:rPr>
          <w:i/>
          <w:iCs/>
        </w:rPr>
        <w:t>Monthly Imports Report</w:t>
      </w:r>
      <w:r w:rsidR="00A2077A">
        <w:t xml:space="preserve"> and information reported to the U.S. Customs, Border and Protection</w:t>
      </w:r>
      <w:r w:rsidR="00686A2D">
        <w:t xml:space="preserve">. </w:t>
      </w:r>
      <w:r>
        <w:t>EIA is interested in understanding the methods importers use to determine the EIA classification of imported commodities</w:t>
      </w:r>
      <w:r w:rsidR="00A2077A">
        <w:t xml:space="preserve"> and how importers define the reporting period for imports </w:t>
      </w:r>
      <w:r w:rsidR="006A0F3D">
        <w:t>that clear customs</w:t>
      </w:r>
      <w:r>
        <w:t>. In addition, EIA is interested in receiving feedback on the amount of time and effort it takes you to complete these surveys.</w:t>
      </w:r>
    </w:p>
    <w:p w14:paraId="6A05A809" w14:textId="77777777" w:rsidR="00177791" w:rsidRDefault="00177791" w:rsidP="001577D5">
      <w:pPr>
        <w:spacing w:after="200" w:line="276" w:lineRule="auto"/>
        <w:contextualSpacing/>
      </w:pPr>
    </w:p>
    <w:p w14:paraId="4D7781EF" w14:textId="279633DA" w:rsidR="00C36718" w:rsidRDefault="00C36718" w:rsidP="00C36718">
      <w:pPr>
        <w:contextualSpacing/>
      </w:pPr>
      <w:r>
        <w:t>[USE THIS TEXT FOR IN-PERSON INVITATION] Participation in this research is voluntary. We are conducting in person interviews with Form EIA-804 respondents and will</w:t>
      </w:r>
      <w:r w:rsidRPr="000E59FB">
        <w:t xml:space="preserve"> be in your area the week of XXX</w:t>
      </w:r>
      <w:r>
        <w:t>.  We</w:t>
      </w:r>
      <w:r w:rsidRPr="000E59FB">
        <w:t xml:space="preserve"> want to visit</w:t>
      </w:r>
      <w:r>
        <w:t xml:space="preserve"> with you to discuss your reporting process for completing this form</w:t>
      </w:r>
      <w:r w:rsidRPr="000E59FB">
        <w:t>. The interview wil</w:t>
      </w:r>
      <w:r>
        <w:t>l take approximately 1 h</w:t>
      </w:r>
      <w:r w:rsidRPr="000E59FB">
        <w:t>our</w:t>
      </w:r>
      <w:r>
        <w:t>.</w:t>
      </w:r>
    </w:p>
    <w:p w14:paraId="7F0AAE7B" w14:textId="77777777" w:rsidR="00C36718" w:rsidRDefault="00C36718" w:rsidP="001577D5">
      <w:pPr>
        <w:spacing w:after="200" w:line="276" w:lineRule="auto"/>
        <w:contextualSpacing/>
      </w:pPr>
    </w:p>
    <w:p w14:paraId="47C4A7D6" w14:textId="2B83A5DA" w:rsidR="00C36718" w:rsidRDefault="00C36718" w:rsidP="001577D5">
      <w:r>
        <w:t xml:space="preserve">[USE THIS TEXT FOR TELEPHONE INTERVIEW INVITATION] </w:t>
      </w:r>
      <w:r w:rsidR="006A0F3D" w:rsidRPr="003863A9">
        <w:t xml:space="preserve">Participation in this research is voluntary. </w:t>
      </w:r>
      <w:r w:rsidR="001577D5" w:rsidRPr="003863A9">
        <w:t xml:space="preserve">As part of this research </w:t>
      </w:r>
      <w:r w:rsidR="001577D5" w:rsidRPr="00E474E1">
        <w:rPr>
          <w:noProof/>
        </w:rPr>
        <w:t>project</w:t>
      </w:r>
      <w:r w:rsidR="001577D5">
        <w:rPr>
          <w:noProof/>
        </w:rPr>
        <w:t>,</w:t>
      </w:r>
      <w:r w:rsidR="001577D5" w:rsidRPr="003863A9">
        <w:t xml:space="preserve"> we are conducting </w:t>
      </w:r>
      <w:r w:rsidR="006E1C67">
        <w:rPr>
          <w:noProof/>
        </w:rPr>
        <w:t xml:space="preserve">telephone </w:t>
      </w:r>
      <w:r w:rsidR="001577D5" w:rsidRPr="003863A9">
        <w:t xml:space="preserve">interviews </w:t>
      </w:r>
      <w:r w:rsidR="001577D5" w:rsidRPr="00EE20FE">
        <w:t>with Form</w:t>
      </w:r>
      <w:r w:rsidR="001577D5">
        <w:t>s</w:t>
      </w:r>
      <w:r w:rsidR="001577D5" w:rsidRPr="00EE20FE">
        <w:t xml:space="preserve"> EIA-</w:t>
      </w:r>
      <w:r w:rsidR="001577D5">
        <w:t>8</w:t>
      </w:r>
      <w:r w:rsidR="00AF3C72">
        <w:t>04</w:t>
      </w:r>
      <w:r w:rsidR="001577D5">
        <w:t xml:space="preserve"> and EIA-</w:t>
      </w:r>
      <w:r w:rsidR="00AF3C72">
        <w:t>81</w:t>
      </w:r>
      <w:r w:rsidR="00C5488E">
        <w:t>4</w:t>
      </w:r>
      <w:r w:rsidR="001577D5">
        <w:t xml:space="preserve"> </w:t>
      </w:r>
      <w:r w:rsidR="001577D5" w:rsidRPr="00224607">
        <w:t>respondents</w:t>
      </w:r>
      <w:r w:rsidR="006E1C67">
        <w:t xml:space="preserve"> </w:t>
      </w:r>
      <w:r w:rsidR="006E1C67" w:rsidRPr="00EE20FE">
        <w:t xml:space="preserve">between the dates of </w:t>
      </w:r>
      <w:r w:rsidR="00AF3C72">
        <w:t>XX</w:t>
      </w:r>
      <w:r w:rsidR="006E1C67">
        <w:t>/</w:t>
      </w:r>
      <w:r w:rsidR="00AF3C72">
        <w:t>XX – XX</w:t>
      </w:r>
      <w:r w:rsidR="006E1C67">
        <w:t>/</w:t>
      </w:r>
      <w:r w:rsidR="00AF3C72">
        <w:t xml:space="preserve">XX </w:t>
      </w:r>
      <w:r w:rsidR="006E1C67">
        <w:t>a</w:t>
      </w:r>
      <w:r w:rsidR="001577D5" w:rsidRPr="003863A9">
        <w:t>nd want to discuss the</w:t>
      </w:r>
      <w:r w:rsidR="00177791">
        <w:t>se research topics</w:t>
      </w:r>
      <w:r w:rsidR="00A44FF2">
        <w:t xml:space="preserve"> with you</w:t>
      </w:r>
      <w:r w:rsidR="001577D5">
        <w:t>.</w:t>
      </w:r>
      <w:r w:rsidR="001577D5" w:rsidRPr="003863A9">
        <w:t xml:space="preserve"> The interview will take approximately 1 hour.  </w:t>
      </w:r>
    </w:p>
    <w:p w14:paraId="44AA1F17" w14:textId="77777777" w:rsidR="00C36718" w:rsidRDefault="00C36718" w:rsidP="001577D5"/>
    <w:p w14:paraId="156DC473" w14:textId="5E6786C5" w:rsidR="001577D5" w:rsidRPr="003863A9" w:rsidRDefault="001577D5" w:rsidP="001577D5">
      <w:r w:rsidRPr="003863A9">
        <w:t xml:space="preserve">Your responses will be protected as confidential information and </w:t>
      </w:r>
      <w:r w:rsidRPr="00E474E1">
        <w:rPr>
          <w:noProof/>
        </w:rPr>
        <w:t>results</w:t>
      </w:r>
      <w:r w:rsidRPr="003863A9">
        <w:t xml:space="preserve"> from this study </w:t>
      </w:r>
      <w:r w:rsidR="006A0F3D" w:rsidRPr="003863A9">
        <w:t>will</w:t>
      </w:r>
      <w:r w:rsidR="006A0F3D">
        <w:t xml:space="preserve"> be aggregated so that no aggregate statistics</w:t>
      </w:r>
      <w:r w:rsidRPr="003863A9">
        <w:t xml:space="preserve"> can be used to identify you or anyone in your organization. </w:t>
      </w:r>
    </w:p>
    <w:p w14:paraId="5A39BBE3" w14:textId="77777777" w:rsidR="001577D5" w:rsidRPr="00EE20FE" w:rsidRDefault="001577D5" w:rsidP="001577D5">
      <w:pPr>
        <w:jc w:val="both"/>
      </w:pPr>
    </w:p>
    <w:p w14:paraId="1061A61C" w14:textId="2C4BFAD4" w:rsidR="001577D5" w:rsidRPr="003863A9" w:rsidRDefault="7E76CEAF" w:rsidP="7E76CEAF">
      <w:pPr>
        <w:autoSpaceDE w:val="0"/>
        <w:autoSpaceDN w:val="0"/>
        <w:adjustRightInd w:val="0"/>
        <w:rPr>
          <w:color w:val="000000" w:themeColor="text1"/>
        </w:rPr>
      </w:pPr>
      <w:r w:rsidRPr="7E76CEAF">
        <w:rPr>
          <w:color w:val="000000" w:themeColor="text1"/>
        </w:rPr>
        <w:t xml:space="preserve">Your opinions are important to us and we look forward to your participation. If you would like to participate in an interview please </w:t>
      </w:r>
      <w:r w:rsidR="00686A2D">
        <w:rPr>
          <w:color w:val="000000" w:themeColor="text1"/>
        </w:rPr>
        <w:t>use</w:t>
      </w:r>
      <w:r w:rsidRPr="7E76CEAF">
        <w:rPr>
          <w:color w:val="000000" w:themeColor="text1"/>
        </w:rPr>
        <w:t xml:space="preserve"> the following link below to set up</w:t>
      </w:r>
    </w:p>
    <w:p w14:paraId="1CEFDC0B" w14:textId="77777777" w:rsidR="001577D5" w:rsidRPr="003863A9" w:rsidRDefault="001577D5" w:rsidP="001577D5">
      <w:pPr>
        <w:autoSpaceDE w:val="0"/>
        <w:autoSpaceDN w:val="0"/>
        <w:adjustRightInd w:val="0"/>
        <w:rPr>
          <w:color w:val="000000"/>
        </w:rPr>
      </w:pPr>
      <w:r w:rsidRPr="003863A9">
        <w:rPr>
          <w:color w:val="000000"/>
        </w:rPr>
        <w:t xml:space="preserve">a date and time that works best </w:t>
      </w:r>
      <w:r w:rsidRPr="00A30B96">
        <w:rPr>
          <w:noProof/>
          <w:color w:val="000000"/>
        </w:rPr>
        <w:t>with</w:t>
      </w:r>
      <w:r w:rsidRPr="003863A9">
        <w:rPr>
          <w:color w:val="000000"/>
        </w:rPr>
        <w:t xml:space="preserve"> your schedule </w:t>
      </w:r>
      <w:hyperlink r:id="rId12" w:history="1">
        <w:r w:rsidR="006E1C67" w:rsidRPr="00D61548">
          <w:rPr>
            <w:rStyle w:val="Hyperlink"/>
          </w:rPr>
          <w:t>calendly.com/</w:t>
        </w:r>
        <w:r w:rsidR="00AF3C72">
          <w:rPr>
            <w:rStyle w:val="Hyperlink"/>
          </w:rPr>
          <w:t>XXXX</w:t>
        </w:r>
      </w:hyperlink>
      <w:r w:rsidR="006E1C67">
        <w:t xml:space="preserve">. </w:t>
      </w:r>
      <w:r w:rsidRPr="003863A9">
        <w:rPr>
          <w:color w:val="000000"/>
        </w:rPr>
        <w:t>Please reach out to Anna Hamelin</w:t>
      </w:r>
      <w:r>
        <w:rPr>
          <w:color w:val="000000"/>
        </w:rPr>
        <w:t xml:space="preserve"> on my staff if you have any questions at </w:t>
      </w:r>
      <w:r w:rsidRPr="003863A9">
        <w:rPr>
          <w:color w:val="000000"/>
        </w:rPr>
        <w:t xml:space="preserve">(202) 586-0858, email </w:t>
      </w:r>
      <w:hyperlink r:id="rId13" w:history="1">
        <w:r w:rsidRPr="003863A9">
          <w:rPr>
            <w:rStyle w:val="Hyperlink"/>
          </w:rPr>
          <w:t>anna.hamelin@eia.gov</w:t>
        </w:r>
      </w:hyperlink>
      <w:r w:rsidRPr="003863A9">
        <w:rPr>
          <w:color w:val="000000"/>
        </w:rPr>
        <w:t>.</w:t>
      </w:r>
    </w:p>
    <w:p w14:paraId="41C8F396" w14:textId="77777777" w:rsidR="00801B88" w:rsidRDefault="00801B88" w:rsidP="00801B88"/>
    <w:p w14:paraId="72A3D3EC" w14:textId="77777777" w:rsidR="00177791" w:rsidRDefault="00177791" w:rsidP="00801B88"/>
    <w:p w14:paraId="5222E4CC" w14:textId="77777777" w:rsidR="00F1305C" w:rsidRDefault="00801B88" w:rsidP="00801B88">
      <w:r>
        <w:t>Sincerely yours,</w:t>
      </w:r>
    </w:p>
    <w:p w14:paraId="0D0B940D" w14:textId="77777777" w:rsidR="00815DF4" w:rsidRPr="00EE20FE" w:rsidRDefault="00815DF4" w:rsidP="00B3002D">
      <w:r w:rsidRPr="00EE20FE">
        <w:rPr>
          <w:noProof/>
        </w:rPr>
        <w:drawing>
          <wp:inline distT="0" distB="0" distL="0" distR="0" wp14:anchorId="18B40D30" wp14:editId="07777777">
            <wp:extent cx="2019300" cy="454985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2335" cy="462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7B00A" w14:textId="77777777" w:rsidR="00B3002D" w:rsidRPr="00EE20FE" w:rsidRDefault="00B3002D" w:rsidP="00B3002D"/>
    <w:p w14:paraId="01660A52" w14:textId="77777777" w:rsidR="00B3002D" w:rsidRPr="00EE20FE" w:rsidRDefault="00B3002D" w:rsidP="00B3002D">
      <w:r w:rsidRPr="00EE20FE">
        <w:t>Nanda Srinivasan, Director</w:t>
      </w:r>
    </w:p>
    <w:p w14:paraId="5C8AF3C7" w14:textId="77777777" w:rsidR="00B3002D" w:rsidRPr="00EE20FE" w:rsidRDefault="00B3002D" w:rsidP="00B3002D">
      <w:r w:rsidRPr="00EE20FE">
        <w:t>Office of Survey Development and Statistical Integration</w:t>
      </w:r>
      <w:r w:rsidR="009635A7">
        <w:t xml:space="preserve"> </w:t>
      </w:r>
    </w:p>
    <w:p w14:paraId="0936BB7A" w14:textId="77777777" w:rsidR="00B3002D" w:rsidRPr="00EE20FE" w:rsidRDefault="00801B88" w:rsidP="00B3002D">
      <w:r w:rsidRPr="00EE20FE">
        <w:rPr>
          <w:noProof/>
        </w:rPr>
        <w:drawing>
          <wp:anchor distT="0" distB="0" distL="114300" distR="114300" simplePos="0" relativeHeight="251658240" behindDoc="0" locked="0" layoutInCell="1" allowOverlap="1" wp14:anchorId="2C2CD45F" wp14:editId="07777777">
            <wp:simplePos x="0" y="0"/>
            <wp:positionH relativeFrom="column">
              <wp:posOffset>3384909</wp:posOffset>
            </wp:positionH>
            <wp:positionV relativeFrom="paragraph">
              <wp:posOffset>-975829</wp:posOffset>
            </wp:positionV>
            <wp:extent cx="2886075" cy="2231390"/>
            <wp:effectExtent l="0" t="0" r="9525" b="0"/>
            <wp:wrapThrough wrapText="bothSides">
              <wp:wrapPolygon edited="0">
                <wp:start x="0" y="0"/>
                <wp:lineTo x="0" y="21391"/>
                <wp:lineTo x="21529" y="21391"/>
                <wp:lineTo x="21529" y="0"/>
                <wp:lineTo x="0" y="0"/>
              </wp:wrapPolygon>
            </wp:wrapThrough>
            <wp:docPr id="3" name="Picture 3" descr="C:\Users\AHM\Pictures\Cog_Research_Team_Graphic_DOE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HM\Pictures\Cog_Research_Team_Graphic_DOE Logo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223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002D" w:rsidRPr="00EE20FE">
        <w:t>U.S. Energy Information Administration</w:t>
      </w:r>
    </w:p>
    <w:p w14:paraId="5B70B44D" w14:textId="77777777" w:rsidR="00B3002D" w:rsidRPr="00EE20FE" w:rsidRDefault="00B3002D" w:rsidP="00B3002D">
      <w:r w:rsidRPr="00EE20FE">
        <w:t>1000 Independence Avenue SW</w:t>
      </w:r>
    </w:p>
    <w:p w14:paraId="7EE18F28" w14:textId="77777777" w:rsidR="00B3002D" w:rsidRPr="00EE20FE" w:rsidRDefault="00B3002D" w:rsidP="00C54810">
      <w:pPr>
        <w:rPr>
          <w:rFonts w:eastAsiaTheme="minorHAnsi"/>
        </w:rPr>
      </w:pPr>
      <w:r w:rsidRPr="00EE20FE">
        <w:lastRenderedPageBreak/>
        <w:t>Washington DC 20585</w:t>
      </w:r>
    </w:p>
    <w:p w14:paraId="60061E4C" w14:textId="77777777" w:rsidR="00D03444" w:rsidRPr="00EE20FE" w:rsidRDefault="00D03444" w:rsidP="009B0BA4">
      <w:pPr>
        <w:autoSpaceDE w:val="0"/>
        <w:autoSpaceDN w:val="0"/>
        <w:adjustRightInd w:val="0"/>
        <w:rPr>
          <w:rFonts w:eastAsiaTheme="minorHAnsi"/>
        </w:rPr>
      </w:pPr>
    </w:p>
    <w:sectPr w:rsidR="00D03444" w:rsidRPr="00EE20FE" w:rsidSect="006B5ADB">
      <w:footerReference w:type="default" r:id="rId16"/>
      <w:headerReference w:type="first" r:id="rId17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AA3BD47" w16cid:durableId="5E37F65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EAFD9C" w14:textId="77777777" w:rsidR="00B62C2E" w:rsidRDefault="00B62C2E">
      <w:r>
        <w:separator/>
      </w:r>
    </w:p>
  </w:endnote>
  <w:endnote w:type="continuationSeparator" w:id="0">
    <w:p w14:paraId="4B94D5A5" w14:textId="77777777" w:rsidR="00B62C2E" w:rsidRDefault="00B62C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13555611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6CB141C1" w14:textId="77777777" w:rsidR="00B62C2E" w:rsidRDefault="00B62C2E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5F7CD3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5F7CD3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DEEC669" w14:textId="77777777" w:rsidR="00B62C2E" w:rsidRDefault="00B62C2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56B9AB" w14:textId="77777777" w:rsidR="00B62C2E" w:rsidRDefault="00B62C2E">
      <w:r>
        <w:separator/>
      </w:r>
    </w:p>
  </w:footnote>
  <w:footnote w:type="continuationSeparator" w:id="0">
    <w:p w14:paraId="45FB0818" w14:textId="77777777" w:rsidR="00B62C2E" w:rsidRDefault="00B62C2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DBB0C2" w14:textId="77777777" w:rsidR="00B62C2E" w:rsidRDefault="00B62C2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0690ACDA" wp14:editId="7743D952">
          <wp:simplePos x="0" y="0"/>
          <wp:positionH relativeFrom="column">
            <wp:posOffset>-1143000</wp:posOffset>
          </wp:positionH>
          <wp:positionV relativeFrom="paragraph">
            <wp:posOffset>-438785</wp:posOffset>
          </wp:positionV>
          <wp:extent cx="7772400" cy="10060305"/>
          <wp:effectExtent l="0" t="0" r="0" b="0"/>
          <wp:wrapNone/>
          <wp:docPr id="2" name="Picture 2" descr="DOE letter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OE letterhead"/>
                  <pic:cNvPicPr preferRelativeResize="0"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0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A1C74"/>
    <w:multiLevelType w:val="hybridMultilevel"/>
    <w:tmpl w:val="8C4A5EA0"/>
    <w:lvl w:ilvl="0" w:tplc="A0043004">
      <w:start w:val="1"/>
      <w:numFmt w:val="upperRoman"/>
      <w:lvlText w:val="%1."/>
      <w:lvlJc w:val="left"/>
      <w:pPr>
        <w:ind w:left="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>
    <w:nsid w:val="01067F17"/>
    <w:multiLevelType w:val="hybridMultilevel"/>
    <w:tmpl w:val="C5E81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11252E"/>
    <w:multiLevelType w:val="singleLevel"/>
    <w:tmpl w:val="6BF0BEA7"/>
    <w:lvl w:ilvl="0">
      <w:start w:val="1"/>
      <w:numFmt w:val="decimal"/>
      <w:lvlText w:val="%1."/>
      <w:lvlJc w:val="left"/>
      <w:pPr>
        <w:tabs>
          <w:tab w:val="num" w:pos="360"/>
        </w:tabs>
        <w:ind w:left="504"/>
      </w:pPr>
      <w:rPr>
        <w:rFonts w:cs="Times New Roman"/>
        <w:snapToGrid/>
        <w:spacing w:val="8"/>
        <w:sz w:val="24"/>
        <w:szCs w:val="24"/>
      </w:rPr>
    </w:lvl>
  </w:abstractNum>
  <w:abstractNum w:abstractNumId="3">
    <w:nsid w:val="0AD950E9"/>
    <w:multiLevelType w:val="hybridMultilevel"/>
    <w:tmpl w:val="9266B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6053C9"/>
    <w:multiLevelType w:val="hybridMultilevel"/>
    <w:tmpl w:val="26364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043E1D"/>
    <w:multiLevelType w:val="hybridMultilevel"/>
    <w:tmpl w:val="5AB679C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41CBCF6">
      <w:start w:val="1"/>
      <w:numFmt w:val="bullet"/>
      <w:lvlText w:val="-"/>
      <w:lvlJc w:val="left"/>
      <w:pPr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>
    <w:nsid w:val="2D9C7F11"/>
    <w:multiLevelType w:val="hybridMultilevel"/>
    <w:tmpl w:val="1CB22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5041BE"/>
    <w:multiLevelType w:val="hybridMultilevel"/>
    <w:tmpl w:val="F8F4327C"/>
    <w:lvl w:ilvl="0" w:tplc="EF7C2E50">
      <w:start w:val="1"/>
      <w:numFmt w:val="decimal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8">
    <w:nsid w:val="44302CF5"/>
    <w:multiLevelType w:val="hybridMultilevel"/>
    <w:tmpl w:val="E8DC0836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>
    <w:nsid w:val="467002F7"/>
    <w:multiLevelType w:val="hybridMultilevel"/>
    <w:tmpl w:val="88EC4874"/>
    <w:lvl w:ilvl="0" w:tplc="EC18DA9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8C572ED"/>
    <w:multiLevelType w:val="hybridMultilevel"/>
    <w:tmpl w:val="67E2A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D9142D5"/>
    <w:multiLevelType w:val="hybridMultilevel"/>
    <w:tmpl w:val="503C5D0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629B115D"/>
    <w:multiLevelType w:val="hybridMultilevel"/>
    <w:tmpl w:val="4036D1FC"/>
    <w:lvl w:ilvl="0" w:tplc="DDA82A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354E685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6EE80381"/>
    <w:multiLevelType w:val="hybridMultilevel"/>
    <w:tmpl w:val="2980947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4">
    <w:nsid w:val="781B652D"/>
    <w:multiLevelType w:val="hybridMultilevel"/>
    <w:tmpl w:val="88E4138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>
    <w:nsid w:val="78411AA6"/>
    <w:multiLevelType w:val="hybridMultilevel"/>
    <w:tmpl w:val="2F36B44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90168D3"/>
    <w:multiLevelType w:val="hybridMultilevel"/>
    <w:tmpl w:val="6F661C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16"/>
  </w:num>
  <w:num w:numId="4">
    <w:abstractNumId w:val="15"/>
  </w:num>
  <w:num w:numId="5">
    <w:abstractNumId w:val="8"/>
  </w:num>
  <w:num w:numId="6">
    <w:abstractNumId w:val="13"/>
  </w:num>
  <w:num w:numId="7">
    <w:abstractNumId w:val="7"/>
  </w:num>
  <w:num w:numId="8">
    <w:abstractNumId w:val="0"/>
  </w:num>
  <w:num w:numId="9">
    <w:abstractNumId w:val="9"/>
  </w:num>
  <w:num w:numId="10">
    <w:abstractNumId w:val="10"/>
  </w:num>
  <w:num w:numId="11">
    <w:abstractNumId w:val="14"/>
  </w:num>
  <w:num w:numId="12">
    <w:abstractNumId w:val="6"/>
  </w:num>
  <w:num w:numId="13">
    <w:abstractNumId w:val="2"/>
  </w:num>
  <w:num w:numId="14">
    <w:abstractNumId w:val="5"/>
  </w:num>
  <w:num w:numId="15">
    <w:abstractNumId w:val="4"/>
  </w:num>
  <w:num w:numId="16">
    <w:abstractNumId w:val="1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70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NzYyNTEysjA1MTZU0lEKTi0uzszPAykwNKoFANdwJ5wtAAAA"/>
  </w:docVars>
  <w:rsids>
    <w:rsidRoot w:val="006724B1"/>
    <w:rsid w:val="000003EB"/>
    <w:rsid w:val="00000FEC"/>
    <w:rsid w:val="000012FD"/>
    <w:rsid w:val="0000167C"/>
    <w:rsid w:val="0000187C"/>
    <w:rsid w:val="00001C14"/>
    <w:rsid w:val="00002D01"/>
    <w:rsid w:val="00005045"/>
    <w:rsid w:val="00005426"/>
    <w:rsid w:val="000054B6"/>
    <w:rsid w:val="000061D2"/>
    <w:rsid w:val="0000709D"/>
    <w:rsid w:val="00007B1F"/>
    <w:rsid w:val="00007DD8"/>
    <w:rsid w:val="00010657"/>
    <w:rsid w:val="000129C9"/>
    <w:rsid w:val="00012DF7"/>
    <w:rsid w:val="00013B8B"/>
    <w:rsid w:val="00015126"/>
    <w:rsid w:val="00015543"/>
    <w:rsid w:val="00020632"/>
    <w:rsid w:val="000220D1"/>
    <w:rsid w:val="0002689C"/>
    <w:rsid w:val="00027126"/>
    <w:rsid w:val="0002720F"/>
    <w:rsid w:val="0003187F"/>
    <w:rsid w:val="00031C49"/>
    <w:rsid w:val="00033243"/>
    <w:rsid w:val="00033962"/>
    <w:rsid w:val="00034F5A"/>
    <w:rsid w:val="000355FB"/>
    <w:rsid w:val="000363B6"/>
    <w:rsid w:val="0004112B"/>
    <w:rsid w:val="0004283F"/>
    <w:rsid w:val="00042EFA"/>
    <w:rsid w:val="00042F74"/>
    <w:rsid w:val="00043AD1"/>
    <w:rsid w:val="00047409"/>
    <w:rsid w:val="00047E0A"/>
    <w:rsid w:val="00051E4C"/>
    <w:rsid w:val="000520CF"/>
    <w:rsid w:val="00054AF8"/>
    <w:rsid w:val="00054CC2"/>
    <w:rsid w:val="00055424"/>
    <w:rsid w:val="00057AD4"/>
    <w:rsid w:val="00060AD5"/>
    <w:rsid w:val="00060B5D"/>
    <w:rsid w:val="00060D67"/>
    <w:rsid w:val="000620F0"/>
    <w:rsid w:val="0006287D"/>
    <w:rsid w:val="00064C37"/>
    <w:rsid w:val="0006532C"/>
    <w:rsid w:val="000678F9"/>
    <w:rsid w:val="00067AC4"/>
    <w:rsid w:val="00070918"/>
    <w:rsid w:val="000711B5"/>
    <w:rsid w:val="00073436"/>
    <w:rsid w:val="0008061E"/>
    <w:rsid w:val="00080D81"/>
    <w:rsid w:val="00081E5D"/>
    <w:rsid w:val="000837D1"/>
    <w:rsid w:val="000840EC"/>
    <w:rsid w:val="000841AB"/>
    <w:rsid w:val="000856F7"/>
    <w:rsid w:val="00085D8B"/>
    <w:rsid w:val="000864E2"/>
    <w:rsid w:val="0008667A"/>
    <w:rsid w:val="000879E6"/>
    <w:rsid w:val="00087FB9"/>
    <w:rsid w:val="00090324"/>
    <w:rsid w:val="00091FE7"/>
    <w:rsid w:val="00092CE9"/>
    <w:rsid w:val="00093C51"/>
    <w:rsid w:val="0009406C"/>
    <w:rsid w:val="00094F56"/>
    <w:rsid w:val="00095569"/>
    <w:rsid w:val="00095BB2"/>
    <w:rsid w:val="00096638"/>
    <w:rsid w:val="000A2677"/>
    <w:rsid w:val="000A43DC"/>
    <w:rsid w:val="000A4458"/>
    <w:rsid w:val="000B23D4"/>
    <w:rsid w:val="000B33F6"/>
    <w:rsid w:val="000B35FD"/>
    <w:rsid w:val="000B398B"/>
    <w:rsid w:val="000B4214"/>
    <w:rsid w:val="000B4D3B"/>
    <w:rsid w:val="000B539E"/>
    <w:rsid w:val="000B5736"/>
    <w:rsid w:val="000B7E21"/>
    <w:rsid w:val="000B7EE1"/>
    <w:rsid w:val="000C5A59"/>
    <w:rsid w:val="000C6C6B"/>
    <w:rsid w:val="000C7981"/>
    <w:rsid w:val="000D064F"/>
    <w:rsid w:val="000D0CD5"/>
    <w:rsid w:val="000D133B"/>
    <w:rsid w:val="000D15AB"/>
    <w:rsid w:val="000D2E28"/>
    <w:rsid w:val="000D3049"/>
    <w:rsid w:val="000D31CB"/>
    <w:rsid w:val="000D594F"/>
    <w:rsid w:val="000D5D30"/>
    <w:rsid w:val="000D7783"/>
    <w:rsid w:val="000D7BE0"/>
    <w:rsid w:val="000D7C8E"/>
    <w:rsid w:val="000E0B38"/>
    <w:rsid w:val="000E104E"/>
    <w:rsid w:val="000E10E5"/>
    <w:rsid w:val="000E2FB3"/>
    <w:rsid w:val="000E3633"/>
    <w:rsid w:val="000E4C5B"/>
    <w:rsid w:val="000E4E81"/>
    <w:rsid w:val="000E5596"/>
    <w:rsid w:val="000F427C"/>
    <w:rsid w:val="000F43D2"/>
    <w:rsid w:val="000F666F"/>
    <w:rsid w:val="000F72FF"/>
    <w:rsid w:val="000F7F54"/>
    <w:rsid w:val="001007D9"/>
    <w:rsid w:val="001008B3"/>
    <w:rsid w:val="00100961"/>
    <w:rsid w:val="001024D6"/>
    <w:rsid w:val="0010482A"/>
    <w:rsid w:val="0010508E"/>
    <w:rsid w:val="00106515"/>
    <w:rsid w:val="00107C10"/>
    <w:rsid w:val="00110A13"/>
    <w:rsid w:val="00112757"/>
    <w:rsid w:val="00114BA5"/>
    <w:rsid w:val="00120678"/>
    <w:rsid w:val="0012214D"/>
    <w:rsid w:val="00122B03"/>
    <w:rsid w:val="00122FB1"/>
    <w:rsid w:val="00127648"/>
    <w:rsid w:val="00132427"/>
    <w:rsid w:val="00133439"/>
    <w:rsid w:val="001419A3"/>
    <w:rsid w:val="00141DB4"/>
    <w:rsid w:val="001423F6"/>
    <w:rsid w:val="00142843"/>
    <w:rsid w:val="00143415"/>
    <w:rsid w:val="00151367"/>
    <w:rsid w:val="00151E5E"/>
    <w:rsid w:val="001527FA"/>
    <w:rsid w:val="00154986"/>
    <w:rsid w:val="00155F20"/>
    <w:rsid w:val="00157776"/>
    <w:rsid w:val="001577D5"/>
    <w:rsid w:val="00160C03"/>
    <w:rsid w:val="00161894"/>
    <w:rsid w:val="001626F4"/>
    <w:rsid w:val="001627CA"/>
    <w:rsid w:val="001635AC"/>
    <w:rsid w:val="00167612"/>
    <w:rsid w:val="00167A17"/>
    <w:rsid w:val="00167C13"/>
    <w:rsid w:val="00170A5B"/>
    <w:rsid w:val="0017259D"/>
    <w:rsid w:val="00173840"/>
    <w:rsid w:val="001738BB"/>
    <w:rsid w:val="00177791"/>
    <w:rsid w:val="001779EC"/>
    <w:rsid w:val="00177FA3"/>
    <w:rsid w:val="00177FBB"/>
    <w:rsid w:val="001807C1"/>
    <w:rsid w:val="001833C2"/>
    <w:rsid w:val="00184DD6"/>
    <w:rsid w:val="00185106"/>
    <w:rsid w:val="00185B23"/>
    <w:rsid w:val="0018702D"/>
    <w:rsid w:val="00187370"/>
    <w:rsid w:val="00187ADF"/>
    <w:rsid w:val="00192051"/>
    <w:rsid w:val="00192C35"/>
    <w:rsid w:val="00193F09"/>
    <w:rsid w:val="0019403B"/>
    <w:rsid w:val="0019733D"/>
    <w:rsid w:val="001A142A"/>
    <w:rsid w:val="001A1BD7"/>
    <w:rsid w:val="001A214F"/>
    <w:rsid w:val="001A2B0B"/>
    <w:rsid w:val="001A73F0"/>
    <w:rsid w:val="001B0C1B"/>
    <w:rsid w:val="001B0F5C"/>
    <w:rsid w:val="001B6CEA"/>
    <w:rsid w:val="001B728C"/>
    <w:rsid w:val="001C437C"/>
    <w:rsid w:val="001C501A"/>
    <w:rsid w:val="001C5FE7"/>
    <w:rsid w:val="001C6255"/>
    <w:rsid w:val="001C69A9"/>
    <w:rsid w:val="001D2CA9"/>
    <w:rsid w:val="001D3278"/>
    <w:rsid w:val="001D3F47"/>
    <w:rsid w:val="001D494D"/>
    <w:rsid w:val="001D51E4"/>
    <w:rsid w:val="001D560D"/>
    <w:rsid w:val="001D6272"/>
    <w:rsid w:val="001E1CA8"/>
    <w:rsid w:val="001E1F98"/>
    <w:rsid w:val="001E46E7"/>
    <w:rsid w:val="001E53E2"/>
    <w:rsid w:val="001E6DDF"/>
    <w:rsid w:val="001E73AB"/>
    <w:rsid w:val="001F0B11"/>
    <w:rsid w:val="001F1922"/>
    <w:rsid w:val="001F2229"/>
    <w:rsid w:val="001F2667"/>
    <w:rsid w:val="001F4FE5"/>
    <w:rsid w:val="001F51CB"/>
    <w:rsid w:val="001F54B8"/>
    <w:rsid w:val="001F5789"/>
    <w:rsid w:val="001F6551"/>
    <w:rsid w:val="001F748E"/>
    <w:rsid w:val="001F7E7E"/>
    <w:rsid w:val="00200098"/>
    <w:rsid w:val="002006B8"/>
    <w:rsid w:val="002006B9"/>
    <w:rsid w:val="002013B1"/>
    <w:rsid w:val="00201D03"/>
    <w:rsid w:val="00202AC3"/>
    <w:rsid w:val="00202B29"/>
    <w:rsid w:val="00202E66"/>
    <w:rsid w:val="00203B26"/>
    <w:rsid w:val="002049E4"/>
    <w:rsid w:val="00206199"/>
    <w:rsid w:val="002061A7"/>
    <w:rsid w:val="00206A58"/>
    <w:rsid w:val="00207A15"/>
    <w:rsid w:val="00210CD2"/>
    <w:rsid w:val="002111D9"/>
    <w:rsid w:val="0021295B"/>
    <w:rsid w:val="002147CF"/>
    <w:rsid w:val="0021787C"/>
    <w:rsid w:val="002201E4"/>
    <w:rsid w:val="002228E3"/>
    <w:rsid w:val="00222929"/>
    <w:rsid w:val="002234A4"/>
    <w:rsid w:val="002236DD"/>
    <w:rsid w:val="00226FC2"/>
    <w:rsid w:val="002271FF"/>
    <w:rsid w:val="002306E0"/>
    <w:rsid w:val="0023265A"/>
    <w:rsid w:val="00233736"/>
    <w:rsid w:val="00233941"/>
    <w:rsid w:val="002365FF"/>
    <w:rsid w:val="00236CDA"/>
    <w:rsid w:val="00240278"/>
    <w:rsid w:val="00240ACB"/>
    <w:rsid w:val="00242BCA"/>
    <w:rsid w:val="00245F98"/>
    <w:rsid w:val="00246338"/>
    <w:rsid w:val="00246A21"/>
    <w:rsid w:val="00246BEE"/>
    <w:rsid w:val="00247A17"/>
    <w:rsid w:val="00247BE4"/>
    <w:rsid w:val="00247FB0"/>
    <w:rsid w:val="00250211"/>
    <w:rsid w:val="0025176C"/>
    <w:rsid w:val="00251FA1"/>
    <w:rsid w:val="00252FDD"/>
    <w:rsid w:val="00256084"/>
    <w:rsid w:val="002600EA"/>
    <w:rsid w:val="002619FE"/>
    <w:rsid w:val="00261BBE"/>
    <w:rsid w:val="00261D48"/>
    <w:rsid w:val="00261E19"/>
    <w:rsid w:val="00262CB5"/>
    <w:rsid w:val="002633E3"/>
    <w:rsid w:val="00263664"/>
    <w:rsid w:val="00266B49"/>
    <w:rsid w:val="00270DA8"/>
    <w:rsid w:val="00271410"/>
    <w:rsid w:val="002719FC"/>
    <w:rsid w:val="0027325A"/>
    <w:rsid w:val="00274F80"/>
    <w:rsid w:val="00277299"/>
    <w:rsid w:val="00277FFB"/>
    <w:rsid w:val="00280EF5"/>
    <w:rsid w:val="00280F7F"/>
    <w:rsid w:val="00281647"/>
    <w:rsid w:val="00281D43"/>
    <w:rsid w:val="0028286A"/>
    <w:rsid w:val="00283493"/>
    <w:rsid w:val="00290EA1"/>
    <w:rsid w:val="0029175A"/>
    <w:rsid w:val="00292B80"/>
    <w:rsid w:val="0029302A"/>
    <w:rsid w:val="0029326C"/>
    <w:rsid w:val="002934F5"/>
    <w:rsid w:val="00293F6B"/>
    <w:rsid w:val="00294857"/>
    <w:rsid w:val="00294A7A"/>
    <w:rsid w:val="00294D43"/>
    <w:rsid w:val="00295CB3"/>
    <w:rsid w:val="002A036B"/>
    <w:rsid w:val="002A0C77"/>
    <w:rsid w:val="002A210B"/>
    <w:rsid w:val="002B2481"/>
    <w:rsid w:val="002B2E91"/>
    <w:rsid w:val="002B5A87"/>
    <w:rsid w:val="002B6366"/>
    <w:rsid w:val="002C6414"/>
    <w:rsid w:val="002C6603"/>
    <w:rsid w:val="002D0C2F"/>
    <w:rsid w:val="002D1324"/>
    <w:rsid w:val="002D2371"/>
    <w:rsid w:val="002D3DC5"/>
    <w:rsid w:val="002D41A0"/>
    <w:rsid w:val="002D45B2"/>
    <w:rsid w:val="002D5C6D"/>
    <w:rsid w:val="002E30D6"/>
    <w:rsid w:val="002E31DF"/>
    <w:rsid w:val="002E4D6E"/>
    <w:rsid w:val="002E5129"/>
    <w:rsid w:val="002E7D6E"/>
    <w:rsid w:val="002F0118"/>
    <w:rsid w:val="002F052F"/>
    <w:rsid w:val="002F6FB1"/>
    <w:rsid w:val="002F780F"/>
    <w:rsid w:val="00300811"/>
    <w:rsid w:val="00302157"/>
    <w:rsid w:val="00304608"/>
    <w:rsid w:val="00306D5E"/>
    <w:rsid w:val="0031010D"/>
    <w:rsid w:val="0031136E"/>
    <w:rsid w:val="003126BD"/>
    <w:rsid w:val="00314797"/>
    <w:rsid w:val="00315FEB"/>
    <w:rsid w:val="00316094"/>
    <w:rsid w:val="00316106"/>
    <w:rsid w:val="00316655"/>
    <w:rsid w:val="00316ACB"/>
    <w:rsid w:val="00320114"/>
    <w:rsid w:val="00321B08"/>
    <w:rsid w:val="00321D59"/>
    <w:rsid w:val="0032267E"/>
    <w:rsid w:val="00322BC9"/>
    <w:rsid w:val="00322C69"/>
    <w:rsid w:val="003238CE"/>
    <w:rsid w:val="003250B4"/>
    <w:rsid w:val="003256FB"/>
    <w:rsid w:val="003257F6"/>
    <w:rsid w:val="00325D34"/>
    <w:rsid w:val="0032611C"/>
    <w:rsid w:val="00326D20"/>
    <w:rsid w:val="003275B1"/>
    <w:rsid w:val="00327805"/>
    <w:rsid w:val="00330BF7"/>
    <w:rsid w:val="00330E2C"/>
    <w:rsid w:val="003310D5"/>
    <w:rsid w:val="00331AC2"/>
    <w:rsid w:val="00331DE5"/>
    <w:rsid w:val="0033228D"/>
    <w:rsid w:val="00332F1A"/>
    <w:rsid w:val="003333C1"/>
    <w:rsid w:val="003333D0"/>
    <w:rsid w:val="00334F55"/>
    <w:rsid w:val="00335075"/>
    <w:rsid w:val="003368BF"/>
    <w:rsid w:val="003371B8"/>
    <w:rsid w:val="003406BF"/>
    <w:rsid w:val="0034732B"/>
    <w:rsid w:val="00347BB8"/>
    <w:rsid w:val="003511AA"/>
    <w:rsid w:val="00351C24"/>
    <w:rsid w:val="00352E8E"/>
    <w:rsid w:val="00354082"/>
    <w:rsid w:val="00354A69"/>
    <w:rsid w:val="00357FCB"/>
    <w:rsid w:val="00360581"/>
    <w:rsid w:val="00361FBF"/>
    <w:rsid w:val="00363C69"/>
    <w:rsid w:val="00367DE7"/>
    <w:rsid w:val="003709F6"/>
    <w:rsid w:val="003717AE"/>
    <w:rsid w:val="003729F3"/>
    <w:rsid w:val="00372EB2"/>
    <w:rsid w:val="003751AA"/>
    <w:rsid w:val="00375BB1"/>
    <w:rsid w:val="003762FB"/>
    <w:rsid w:val="00376E4F"/>
    <w:rsid w:val="00380350"/>
    <w:rsid w:val="0038121C"/>
    <w:rsid w:val="003831D8"/>
    <w:rsid w:val="00384919"/>
    <w:rsid w:val="00384FE8"/>
    <w:rsid w:val="00385BA4"/>
    <w:rsid w:val="00386AC8"/>
    <w:rsid w:val="00386B64"/>
    <w:rsid w:val="00387A6F"/>
    <w:rsid w:val="0039267D"/>
    <w:rsid w:val="003929FF"/>
    <w:rsid w:val="00393E4A"/>
    <w:rsid w:val="00394D26"/>
    <w:rsid w:val="00395B14"/>
    <w:rsid w:val="00395CD9"/>
    <w:rsid w:val="00396E77"/>
    <w:rsid w:val="003A029F"/>
    <w:rsid w:val="003A0B5B"/>
    <w:rsid w:val="003A1025"/>
    <w:rsid w:val="003A223F"/>
    <w:rsid w:val="003A4873"/>
    <w:rsid w:val="003A4D5A"/>
    <w:rsid w:val="003A6C2A"/>
    <w:rsid w:val="003A778B"/>
    <w:rsid w:val="003B192A"/>
    <w:rsid w:val="003B24A2"/>
    <w:rsid w:val="003B4D8F"/>
    <w:rsid w:val="003B51E9"/>
    <w:rsid w:val="003B6232"/>
    <w:rsid w:val="003B648D"/>
    <w:rsid w:val="003C0323"/>
    <w:rsid w:val="003C0C4B"/>
    <w:rsid w:val="003C12F1"/>
    <w:rsid w:val="003C2F7B"/>
    <w:rsid w:val="003C316D"/>
    <w:rsid w:val="003C5280"/>
    <w:rsid w:val="003C64FE"/>
    <w:rsid w:val="003D060D"/>
    <w:rsid w:val="003D368C"/>
    <w:rsid w:val="003D49FC"/>
    <w:rsid w:val="003D5D03"/>
    <w:rsid w:val="003D6331"/>
    <w:rsid w:val="003E0C6F"/>
    <w:rsid w:val="003E1503"/>
    <w:rsid w:val="003E205D"/>
    <w:rsid w:val="003E6435"/>
    <w:rsid w:val="003E6CB0"/>
    <w:rsid w:val="003E771E"/>
    <w:rsid w:val="003E7E00"/>
    <w:rsid w:val="003F1099"/>
    <w:rsid w:val="003F1657"/>
    <w:rsid w:val="003F4720"/>
    <w:rsid w:val="003F5A81"/>
    <w:rsid w:val="003F6443"/>
    <w:rsid w:val="003F7993"/>
    <w:rsid w:val="00400C48"/>
    <w:rsid w:val="0040550A"/>
    <w:rsid w:val="0040678D"/>
    <w:rsid w:val="00407BD6"/>
    <w:rsid w:val="0041105E"/>
    <w:rsid w:val="00411B16"/>
    <w:rsid w:val="004134A0"/>
    <w:rsid w:val="00414674"/>
    <w:rsid w:val="00415FE3"/>
    <w:rsid w:val="00416B0D"/>
    <w:rsid w:val="004223FC"/>
    <w:rsid w:val="00422483"/>
    <w:rsid w:val="00422900"/>
    <w:rsid w:val="00422F7A"/>
    <w:rsid w:val="00423353"/>
    <w:rsid w:val="004248D5"/>
    <w:rsid w:val="004252C6"/>
    <w:rsid w:val="00426102"/>
    <w:rsid w:val="00430544"/>
    <w:rsid w:val="00430A11"/>
    <w:rsid w:val="0043203D"/>
    <w:rsid w:val="00432ACA"/>
    <w:rsid w:val="00433654"/>
    <w:rsid w:val="004336C3"/>
    <w:rsid w:val="00433A74"/>
    <w:rsid w:val="00434351"/>
    <w:rsid w:val="0043490A"/>
    <w:rsid w:val="004357C6"/>
    <w:rsid w:val="004366DE"/>
    <w:rsid w:val="00437636"/>
    <w:rsid w:val="004379E9"/>
    <w:rsid w:val="0044184C"/>
    <w:rsid w:val="00443E69"/>
    <w:rsid w:val="00443E9C"/>
    <w:rsid w:val="00444475"/>
    <w:rsid w:val="004445DE"/>
    <w:rsid w:val="00445B96"/>
    <w:rsid w:val="004467E5"/>
    <w:rsid w:val="00450EC1"/>
    <w:rsid w:val="0045245A"/>
    <w:rsid w:val="0045652B"/>
    <w:rsid w:val="00462316"/>
    <w:rsid w:val="0046303C"/>
    <w:rsid w:val="004640E9"/>
    <w:rsid w:val="00464BA6"/>
    <w:rsid w:val="004655D1"/>
    <w:rsid w:val="004656CC"/>
    <w:rsid w:val="00465F8F"/>
    <w:rsid w:val="00466FC0"/>
    <w:rsid w:val="00470D64"/>
    <w:rsid w:val="0047425F"/>
    <w:rsid w:val="004758B2"/>
    <w:rsid w:val="00476642"/>
    <w:rsid w:val="00477488"/>
    <w:rsid w:val="004777F4"/>
    <w:rsid w:val="00485C1E"/>
    <w:rsid w:val="0048693E"/>
    <w:rsid w:val="00486DA3"/>
    <w:rsid w:val="00492B68"/>
    <w:rsid w:val="00492EF3"/>
    <w:rsid w:val="0049511C"/>
    <w:rsid w:val="00496236"/>
    <w:rsid w:val="004972C8"/>
    <w:rsid w:val="004A131D"/>
    <w:rsid w:val="004A5734"/>
    <w:rsid w:val="004A7444"/>
    <w:rsid w:val="004B178E"/>
    <w:rsid w:val="004B1DAD"/>
    <w:rsid w:val="004B308A"/>
    <w:rsid w:val="004B3352"/>
    <w:rsid w:val="004B3D85"/>
    <w:rsid w:val="004B5127"/>
    <w:rsid w:val="004C086B"/>
    <w:rsid w:val="004C1E7E"/>
    <w:rsid w:val="004C5817"/>
    <w:rsid w:val="004C623F"/>
    <w:rsid w:val="004C7CAE"/>
    <w:rsid w:val="004D0F40"/>
    <w:rsid w:val="004D3555"/>
    <w:rsid w:val="004D3EEE"/>
    <w:rsid w:val="004D49A4"/>
    <w:rsid w:val="004D4FDE"/>
    <w:rsid w:val="004D6B03"/>
    <w:rsid w:val="004D70A4"/>
    <w:rsid w:val="004E1898"/>
    <w:rsid w:val="004E22FC"/>
    <w:rsid w:val="004E3120"/>
    <w:rsid w:val="004E3473"/>
    <w:rsid w:val="004E600C"/>
    <w:rsid w:val="004E6435"/>
    <w:rsid w:val="004E7200"/>
    <w:rsid w:val="004F06ED"/>
    <w:rsid w:val="004F4DBF"/>
    <w:rsid w:val="004F5122"/>
    <w:rsid w:val="00500186"/>
    <w:rsid w:val="00501AC3"/>
    <w:rsid w:val="00501DF7"/>
    <w:rsid w:val="0050240E"/>
    <w:rsid w:val="00502842"/>
    <w:rsid w:val="00502BA0"/>
    <w:rsid w:val="005033C8"/>
    <w:rsid w:val="00503918"/>
    <w:rsid w:val="00503C6A"/>
    <w:rsid w:val="005049E1"/>
    <w:rsid w:val="00505B8E"/>
    <w:rsid w:val="005109EE"/>
    <w:rsid w:val="00511A54"/>
    <w:rsid w:val="00512A47"/>
    <w:rsid w:val="00512FFF"/>
    <w:rsid w:val="0051420F"/>
    <w:rsid w:val="0051579C"/>
    <w:rsid w:val="00516FCC"/>
    <w:rsid w:val="00520A44"/>
    <w:rsid w:val="00520BFD"/>
    <w:rsid w:val="00521C32"/>
    <w:rsid w:val="00521E66"/>
    <w:rsid w:val="00525BDD"/>
    <w:rsid w:val="005274D1"/>
    <w:rsid w:val="0052750C"/>
    <w:rsid w:val="005277E9"/>
    <w:rsid w:val="0053031D"/>
    <w:rsid w:val="00530ED4"/>
    <w:rsid w:val="00532CA0"/>
    <w:rsid w:val="0053314B"/>
    <w:rsid w:val="005333AC"/>
    <w:rsid w:val="005370B0"/>
    <w:rsid w:val="00540341"/>
    <w:rsid w:val="00542C5E"/>
    <w:rsid w:val="005432E6"/>
    <w:rsid w:val="0054523A"/>
    <w:rsid w:val="005457A9"/>
    <w:rsid w:val="00546EFC"/>
    <w:rsid w:val="00547072"/>
    <w:rsid w:val="005472EC"/>
    <w:rsid w:val="0054741A"/>
    <w:rsid w:val="00550573"/>
    <w:rsid w:val="00554462"/>
    <w:rsid w:val="00554815"/>
    <w:rsid w:val="00557133"/>
    <w:rsid w:val="00560286"/>
    <w:rsid w:val="005609BB"/>
    <w:rsid w:val="00562C3E"/>
    <w:rsid w:val="00564BD9"/>
    <w:rsid w:val="005664D9"/>
    <w:rsid w:val="00567109"/>
    <w:rsid w:val="00567792"/>
    <w:rsid w:val="00567C14"/>
    <w:rsid w:val="00571878"/>
    <w:rsid w:val="00572BDA"/>
    <w:rsid w:val="0057308D"/>
    <w:rsid w:val="00573501"/>
    <w:rsid w:val="0057403B"/>
    <w:rsid w:val="00576E28"/>
    <w:rsid w:val="00577C09"/>
    <w:rsid w:val="00577FD4"/>
    <w:rsid w:val="00580292"/>
    <w:rsid w:val="00580474"/>
    <w:rsid w:val="00580C00"/>
    <w:rsid w:val="00581880"/>
    <w:rsid w:val="00582505"/>
    <w:rsid w:val="005842EF"/>
    <w:rsid w:val="005848AD"/>
    <w:rsid w:val="00587662"/>
    <w:rsid w:val="00587D73"/>
    <w:rsid w:val="00590C8F"/>
    <w:rsid w:val="0059532A"/>
    <w:rsid w:val="005954F0"/>
    <w:rsid w:val="00596AA5"/>
    <w:rsid w:val="00596E97"/>
    <w:rsid w:val="005A30FB"/>
    <w:rsid w:val="005A3F88"/>
    <w:rsid w:val="005A65F2"/>
    <w:rsid w:val="005A68F7"/>
    <w:rsid w:val="005A77BF"/>
    <w:rsid w:val="005B1713"/>
    <w:rsid w:val="005B2494"/>
    <w:rsid w:val="005B3AFB"/>
    <w:rsid w:val="005B50AB"/>
    <w:rsid w:val="005B6431"/>
    <w:rsid w:val="005B726A"/>
    <w:rsid w:val="005C0CBA"/>
    <w:rsid w:val="005C1EB0"/>
    <w:rsid w:val="005C44AC"/>
    <w:rsid w:val="005C589C"/>
    <w:rsid w:val="005C651D"/>
    <w:rsid w:val="005C66A3"/>
    <w:rsid w:val="005C6C12"/>
    <w:rsid w:val="005D00FF"/>
    <w:rsid w:val="005D304B"/>
    <w:rsid w:val="005D32E1"/>
    <w:rsid w:val="005D4460"/>
    <w:rsid w:val="005D62C0"/>
    <w:rsid w:val="005E1A27"/>
    <w:rsid w:val="005E216B"/>
    <w:rsid w:val="005E2B6F"/>
    <w:rsid w:val="005E3B1C"/>
    <w:rsid w:val="005E74A0"/>
    <w:rsid w:val="005F241A"/>
    <w:rsid w:val="005F3299"/>
    <w:rsid w:val="005F4956"/>
    <w:rsid w:val="005F4C84"/>
    <w:rsid w:val="005F6B93"/>
    <w:rsid w:val="005F7CA7"/>
    <w:rsid w:val="005F7CD3"/>
    <w:rsid w:val="005F7DB2"/>
    <w:rsid w:val="006001FB"/>
    <w:rsid w:val="00600778"/>
    <w:rsid w:val="006042DA"/>
    <w:rsid w:val="00604892"/>
    <w:rsid w:val="00606786"/>
    <w:rsid w:val="00606BDA"/>
    <w:rsid w:val="00607E6E"/>
    <w:rsid w:val="0061167E"/>
    <w:rsid w:val="006118BD"/>
    <w:rsid w:val="0061224C"/>
    <w:rsid w:val="0061229E"/>
    <w:rsid w:val="0061281E"/>
    <w:rsid w:val="00613743"/>
    <w:rsid w:val="00621DCE"/>
    <w:rsid w:val="006229AF"/>
    <w:rsid w:val="00622F29"/>
    <w:rsid w:val="00622FCD"/>
    <w:rsid w:val="006231B8"/>
    <w:rsid w:val="00623A9E"/>
    <w:rsid w:val="00625AB3"/>
    <w:rsid w:val="00627A3C"/>
    <w:rsid w:val="00627F68"/>
    <w:rsid w:val="0063118E"/>
    <w:rsid w:val="00632963"/>
    <w:rsid w:val="00632FAA"/>
    <w:rsid w:val="0063499C"/>
    <w:rsid w:val="006403AE"/>
    <w:rsid w:val="00642358"/>
    <w:rsid w:val="00643A5B"/>
    <w:rsid w:val="00644FD6"/>
    <w:rsid w:val="0064504F"/>
    <w:rsid w:val="0064783A"/>
    <w:rsid w:val="00647C8E"/>
    <w:rsid w:val="0065172A"/>
    <w:rsid w:val="0065626F"/>
    <w:rsid w:val="006612EA"/>
    <w:rsid w:val="00661DC0"/>
    <w:rsid w:val="00661EB7"/>
    <w:rsid w:val="0066306C"/>
    <w:rsid w:val="00663A41"/>
    <w:rsid w:val="0066569D"/>
    <w:rsid w:val="0066645E"/>
    <w:rsid w:val="00670116"/>
    <w:rsid w:val="00670C21"/>
    <w:rsid w:val="0067204E"/>
    <w:rsid w:val="006724B1"/>
    <w:rsid w:val="00673DF0"/>
    <w:rsid w:val="006747F6"/>
    <w:rsid w:val="00677850"/>
    <w:rsid w:val="006832DB"/>
    <w:rsid w:val="00684943"/>
    <w:rsid w:val="00686A2D"/>
    <w:rsid w:val="006875F0"/>
    <w:rsid w:val="0068783C"/>
    <w:rsid w:val="0069227D"/>
    <w:rsid w:val="0069505F"/>
    <w:rsid w:val="00696307"/>
    <w:rsid w:val="0069750B"/>
    <w:rsid w:val="006A0695"/>
    <w:rsid w:val="006A0F3D"/>
    <w:rsid w:val="006A129D"/>
    <w:rsid w:val="006A2379"/>
    <w:rsid w:val="006A4968"/>
    <w:rsid w:val="006A7FE1"/>
    <w:rsid w:val="006B0E8F"/>
    <w:rsid w:val="006B18D2"/>
    <w:rsid w:val="006B41EE"/>
    <w:rsid w:val="006B4858"/>
    <w:rsid w:val="006B4ECB"/>
    <w:rsid w:val="006B5ADB"/>
    <w:rsid w:val="006B6C70"/>
    <w:rsid w:val="006B7D6D"/>
    <w:rsid w:val="006B7DAE"/>
    <w:rsid w:val="006C16BE"/>
    <w:rsid w:val="006C3AB2"/>
    <w:rsid w:val="006C440C"/>
    <w:rsid w:val="006C5510"/>
    <w:rsid w:val="006C69FA"/>
    <w:rsid w:val="006D0BD8"/>
    <w:rsid w:val="006D260F"/>
    <w:rsid w:val="006D28D1"/>
    <w:rsid w:val="006D5863"/>
    <w:rsid w:val="006D5B00"/>
    <w:rsid w:val="006D6563"/>
    <w:rsid w:val="006E062B"/>
    <w:rsid w:val="006E0F85"/>
    <w:rsid w:val="006E1C67"/>
    <w:rsid w:val="006E1D48"/>
    <w:rsid w:val="006E3589"/>
    <w:rsid w:val="006E5E56"/>
    <w:rsid w:val="006E669B"/>
    <w:rsid w:val="006F005C"/>
    <w:rsid w:val="006F0532"/>
    <w:rsid w:val="006F0B92"/>
    <w:rsid w:val="006F26B1"/>
    <w:rsid w:val="006F328D"/>
    <w:rsid w:val="006F6FE8"/>
    <w:rsid w:val="006F7BFB"/>
    <w:rsid w:val="00701B29"/>
    <w:rsid w:val="00705674"/>
    <w:rsid w:val="00707837"/>
    <w:rsid w:val="0071028C"/>
    <w:rsid w:val="00710A35"/>
    <w:rsid w:val="00710D02"/>
    <w:rsid w:val="00713120"/>
    <w:rsid w:val="007137E9"/>
    <w:rsid w:val="007141AA"/>
    <w:rsid w:val="00714333"/>
    <w:rsid w:val="00715B27"/>
    <w:rsid w:val="00717C7F"/>
    <w:rsid w:val="00720D72"/>
    <w:rsid w:val="0072298C"/>
    <w:rsid w:val="00723FB2"/>
    <w:rsid w:val="00724411"/>
    <w:rsid w:val="0072450A"/>
    <w:rsid w:val="00724F48"/>
    <w:rsid w:val="00734E24"/>
    <w:rsid w:val="007351A5"/>
    <w:rsid w:val="007361B2"/>
    <w:rsid w:val="007361F1"/>
    <w:rsid w:val="00737D9A"/>
    <w:rsid w:val="007417F9"/>
    <w:rsid w:val="00741C5B"/>
    <w:rsid w:val="00742D57"/>
    <w:rsid w:val="00742FC7"/>
    <w:rsid w:val="00743E9C"/>
    <w:rsid w:val="0074402A"/>
    <w:rsid w:val="007442A6"/>
    <w:rsid w:val="00746127"/>
    <w:rsid w:val="00747A11"/>
    <w:rsid w:val="00750236"/>
    <w:rsid w:val="00750B06"/>
    <w:rsid w:val="00751479"/>
    <w:rsid w:val="00753322"/>
    <w:rsid w:val="00754552"/>
    <w:rsid w:val="007562B2"/>
    <w:rsid w:val="00757CD4"/>
    <w:rsid w:val="00761303"/>
    <w:rsid w:val="00764E52"/>
    <w:rsid w:val="00765450"/>
    <w:rsid w:val="00766280"/>
    <w:rsid w:val="0076652A"/>
    <w:rsid w:val="0076652E"/>
    <w:rsid w:val="007669DA"/>
    <w:rsid w:val="0076732D"/>
    <w:rsid w:val="0077146D"/>
    <w:rsid w:val="007719BE"/>
    <w:rsid w:val="0077304F"/>
    <w:rsid w:val="00773379"/>
    <w:rsid w:val="00773E9D"/>
    <w:rsid w:val="00774926"/>
    <w:rsid w:val="00776D36"/>
    <w:rsid w:val="0077728A"/>
    <w:rsid w:val="00777B5B"/>
    <w:rsid w:val="00780FE7"/>
    <w:rsid w:val="00781108"/>
    <w:rsid w:val="007832C3"/>
    <w:rsid w:val="0078399C"/>
    <w:rsid w:val="00783DAA"/>
    <w:rsid w:val="007844A2"/>
    <w:rsid w:val="00786166"/>
    <w:rsid w:val="00786B3D"/>
    <w:rsid w:val="00787D8A"/>
    <w:rsid w:val="00787FFA"/>
    <w:rsid w:val="00790C53"/>
    <w:rsid w:val="007935AD"/>
    <w:rsid w:val="00793E9D"/>
    <w:rsid w:val="00793F04"/>
    <w:rsid w:val="00795857"/>
    <w:rsid w:val="00795C18"/>
    <w:rsid w:val="00795F50"/>
    <w:rsid w:val="00797490"/>
    <w:rsid w:val="00797990"/>
    <w:rsid w:val="007A0595"/>
    <w:rsid w:val="007A06CE"/>
    <w:rsid w:val="007A3619"/>
    <w:rsid w:val="007A3C5F"/>
    <w:rsid w:val="007A400A"/>
    <w:rsid w:val="007A4A4C"/>
    <w:rsid w:val="007A4C9C"/>
    <w:rsid w:val="007A56B2"/>
    <w:rsid w:val="007B1BFC"/>
    <w:rsid w:val="007B4241"/>
    <w:rsid w:val="007B4591"/>
    <w:rsid w:val="007B6686"/>
    <w:rsid w:val="007C0F56"/>
    <w:rsid w:val="007C190F"/>
    <w:rsid w:val="007C3D07"/>
    <w:rsid w:val="007C4191"/>
    <w:rsid w:val="007C616E"/>
    <w:rsid w:val="007C6458"/>
    <w:rsid w:val="007C655C"/>
    <w:rsid w:val="007C732F"/>
    <w:rsid w:val="007D08FF"/>
    <w:rsid w:val="007D1305"/>
    <w:rsid w:val="007D1A4F"/>
    <w:rsid w:val="007D5332"/>
    <w:rsid w:val="007D6620"/>
    <w:rsid w:val="007D6FD2"/>
    <w:rsid w:val="007D7F30"/>
    <w:rsid w:val="007E193B"/>
    <w:rsid w:val="007E1BF9"/>
    <w:rsid w:val="007E200C"/>
    <w:rsid w:val="007E523D"/>
    <w:rsid w:val="007E5AD3"/>
    <w:rsid w:val="007E5D04"/>
    <w:rsid w:val="007E63D8"/>
    <w:rsid w:val="007E6945"/>
    <w:rsid w:val="007E6A60"/>
    <w:rsid w:val="007E7956"/>
    <w:rsid w:val="007F0B67"/>
    <w:rsid w:val="007F118C"/>
    <w:rsid w:val="007F20F0"/>
    <w:rsid w:val="007F2377"/>
    <w:rsid w:val="007F2A2F"/>
    <w:rsid w:val="007F2D91"/>
    <w:rsid w:val="007F2EFC"/>
    <w:rsid w:val="007F3358"/>
    <w:rsid w:val="007F5F40"/>
    <w:rsid w:val="007F6755"/>
    <w:rsid w:val="007F6F8B"/>
    <w:rsid w:val="007F78D9"/>
    <w:rsid w:val="00801024"/>
    <w:rsid w:val="00801B88"/>
    <w:rsid w:val="00802CAE"/>
    <w:rsid w:val="00804647"/>
    <w:rsid w:val="00804C37"/>
    <w:rsid w:val="00804EB9"/>
    <w:rsid w:val="00806275"/>
    <w:rsid w:val="00806DB3"/>
    <w:rsid w:val="00806F36"/>
    <w:rsid w:val="00810849"/>
    <w:rsid w:val="00811D54"/>
    <w:rsid w:val="0081237B"/>
    <w:rsid w:val="008149A6"/>
    <w:rsid w:val="00815DF4"/>
    <w:rsid w:val="00822CF6"/>
    <w:rsid w:val="008247B8"/>
    <w:rsid w:val="00826965"/>
    <w:rsid w:val="008271AC"/>
    <w:rsid w:val="008303A7"/>
    <w:rsid w:val="00835ECC"/>
    <w:rsid w:val="00836428"/>
    <w:rsid w:val="00837354"/>
    <w:rsid w:val="008376CA"/>
    <w:rsid w:val="00837F2A"/>
    <w:rsid w:val="0084001A"/>
    <w:rsid w:val="00842EA2"/>
    <w:rsid w:val="00843E64"/>
    <w:rsid w:val="00845019"/>
    <w:rsid w:val="0084542F"/>
    <w:rsid w:val="00845662"/>
    <w:rsid w:val="00845A13"/>
    <w:rsid w:val="00845B05"/>
    <w:rsid w:val="0085010C"/>
    <w:rsid w:val="0085320C"/>
    <w:rsid w:val="008548B1"/>
    <w:rsid w:val="0085598D"/>
    <w:rsid w:val="00857B00"/>
    <w:rsid w:val="0086245C"/>
    <w:rsid w:val="00863538"/>
    <w:rsid w:val="0086457B"/>
    <w:rsid w:val="008665E5"/>
    <w:rsid w:val="008709C8"/>
    <w:rsid w:val="008709DA"/>
    <w:rsid w:val="00870CC5"/>
    <w:rsid w:val="00871A5D"/>
    <w:rsid w:val="008722A0"/>
    <w:rsid w:val="008725C6"/>
    <w:rsid w:val="00873017"/>
    <w:rsid w:val="00873AF4"/>
    <w:rsid w:val="00874C3C"/>
    <w:rsid w:val="00874CF4"/>
    <w:rsid w:val="008754BE"/>
    <w:rsid w:val="00875B94"/>
    <w:rsid w:val="008762FE"/>
    <w:rsid w:val="00876592"/>
    <w:rsid w:val="00876836"/>
    <w:rsid w:val="008773A9"/>
    <w:rsid w:val="008777BE"/>
    <w:rsid w:val="00877E17"/>
    <w:rsid w:val="00881D1D"/>
    <w:rsid w:val="008824B3"/>
    <w:rsid w:val="00882555"/>
    <w:rsid w:val="0088360F"/>
    <w:rsid w:val="008838E8"/>
    <w:rsid w:val="008853B7"/>
    <w:rsid w:val="0088549F"/>
    <w:rsid w:val="008868BE"/>
    <w:rsid w:val="0088731B"/>
    <w:rsid w:val="0089391D"/>
    <w:rsid w:val="00896505"/>
    <w:rsid w:val="00896A79"/>
    <w:rsid w:val="008A0D2C"/>
    <w:rsid w:val="008A0F77"/>
    <w:rsid w:val="008A10A0"/>
    <w:rsid w:val="008A188B"/>
    <w:rsid w:val="008A2103"/>
    <w:rsid w:val="008A234B"/>
    <w:rsid w:val="008A2721"/>
    <w:rsid w:val="008A37E8"/>
    <w:rsid w:val="008A3D55"/>
    <w:rsid w:val="008A4BE8"/>
    <w:rsid w:val="008B1595"/>
    <w:rsid w:val="008B2088"/>
    <w:rsid w:val="008B24CA"/>
    <w:rsid w:val="008B297D"/>
    <w:rsid w:val="008B6722"/>
    <w:rsid w:val="008B6746"/>
    <w:rsid w:val="008B7393"/>
    <w:rsid w:val="008B7DEF"/>
    <w:rsid w:val="008C08D6"/>
    <w:rsid w:val="008C0D25"/>
    <w:rsid w:val="008C2485"/>
    <w:rsid w:val="008C2A7B"/>
    <w:rsid w:val="008C41B3"/>
    <w:rsid w:val="008C444B"/>
    <w:rsid w:val="008C4BB0"/>
    <w:rsid w:val="008C7DA9"/>
    <w:rsid w:val="008D1A99"/>
    <w:rsid w:val="008D2719"/>
    <w:rsid w:val="008D649A"/>
    <w:rsid w:val="008D6F77"/>
    <w:rsid w:val="008D78A4"/>
    <w:rsid w:val="008E0945"/>
    <w:rsid w:val="008E095A"/>
    <w:rsid w:val="008E2121"/>
    <w:rsid w:val="008E26E2"/>
    <w:rsid w:val="008E465D"/>
    <w:rsid w:val="008E48DA"/>
    <w:rsid w:val="008E58C6"/>
    <w:rsid w:val="008E65A0"/>
    <w:rsid w:val="008F2918"/>
    <w:rsid w:val="008F3920"/>
    <w:rsid w:val="008F47B1"/>
    <w:rsid w:val="008F47E6"/>
    <w:rsid w:val="008F6F0A"/>
    <w:rsid w:val="00900D7A"/>
    <w:rsid w:val="00901EE9"/>
    <w:rsid w:val="0090287F"/>
    <w:rsid w:val="0090351E"/>
    <w:rsid w:val="00905E21"/>
    <w:rsid w:val="00906743"/>
    <w:rsid w:val="009074B2"/>
    <w:rsid w:val="00907D62"/>
    <w:rsid w:val="00910B9A"/>
    <w:rsid w:val="0091411C"/>
    <w:rsid w:val="00915155"/>
    <w:rsid w:val="00917F7D"/>
    <w:rsid w:val="00920155"/>
    <w:rsid w:val="00922B23"/>
    <w:rsid w:val="0092326E"/>
    <w:rsid w:val="0092489E"/>
    <w:rsid w:val="009249AC"/>
    <w:rsid w:val="009269C4"/>
    <w:rsid w:val="00926DB4"/>
    <w:rsid w:val="00927D8C"/>
    <w:rsid w:val="0093018D"/>
    <w:rsid w:val="009313EA"/>
    <w:rsid w:val="0093170E"/>
    <w:rsid w:val="00933E21"/>
    <w:rsid w:val="00933E90"/>
    <w:rsid w:val="009345FC"/>
    <w:rsid w:val="00935430"/>
    <w:rsid w:val="00936B03"/>
    <w:rsid w:val="00940237"/>
    <w:rsid w:val="009402C4"/>
    <w:rsid w:val="00940580"/>
    <w:rsid w:val="0094249D"/>
    <w:rsid w:val="00943D92"/>
    <w:rsid w:val="00945CF6"/>
    <w:rsid w:val="00945DFA"/>
    <w:rsid w:val="009461C3"/>
    <w:rsid w:val="009466C3"/>
    <w:rsid w:val="00947F56"/>
    <w:rsid w:val="00951699"/>
    <w:rsid w:val="0095222D"/>
    <w:rsid w:val="009534FD"/>
    <w:rsid w:val="0095359E"/>
    <w:rsid w:val="0095451B"/>
    <w:rsid w:val="009568AD"/>
    <w:rsid w:val="009573AF"/>
    <w:rsid w:val="009574D3"/>
    <w:rsid w:val="009616CF"/>
    <w:rsid w:val="0096275F"/>
    <w:rsid w:val="00962D13"/>
    <w:rsid w:val="009635A7"/>
    <w:rsid w:val="00963B82"/>
    <w:rsid w:val="00963FB0"/>
    <w:rsid w:val="00964388"/>
    <w:rsid w:val="009665E7"/>
    <w:rsid w:val="009670BB"/>
    <w:rsid w:val="00971316"/>
    <w:rsid w:val="00972765"/>
    <w:rsid w:val="009738E4"/>
    <w:rsid w:val="0097514A"/>
    <w:rsid w:val="00975428"/>
    <w:rsid w:val="009760C5"/>
    <w:rsid w:val="009776BE"/>
    <w:rsid w:val="0098188D"/>
    <w:rsid w:val="00981F67"/>
    <w:rsid w:val="00983F79"/>
    <w:rsid w:val="00984EC5"/>
    <w:rsid w:val="00985424"/>
    <w:rsid w:val="00985473"/>
    <w:rsid w:val="00985A58"/>
    <w:rsid w:val="0098628A"/>
    <w:rsid w:val="009905FF"/>
    <w:rsid w:val="00990D17"/>
    <w:rsid w:val="009914E6"/>
    <w:rsid w:val="0099224C"/>
    <w:rsid w:val="0099285C"/>
    <w:rsid w:val="009941C1"/>
    <w:rsid w:val="009947F9"/>
    <w:rsid w:val="009953F2"/>
    <w:rsid w:val="00995DF4"/>
    <w:rsid w:val="00996C1D"/>
    <w:rsid w:val="00996D19"/>
    <w:rsid w:val="009977F1"/>
    <w:rsid w:val="009A0F08"/>
    <w:rsid w:val="009A10CD"/>
    <w:rsid w:val="009A238E"/>
    <w:rsid w:val="009A29A3"/>
    <w:rsid w:val="009A39EC"/>
    <w:rsid w:val="009A4AE7"/>
    <w:rsid w:val="009A4F81"/>
    <w:rsid w:val="009A5E9E"/>
    <w:rsid w:val="009B0BA4"/>
    <w:rsid w:val="009B13E0"/>
    <w:rsid w:val="009B266C"/>
    <w:rsid w:val="009B46D5"/>
    <w:rsid w:val="009B7D87"/>
    <w:rsid w:val="009C1FCD"/>
    <w:rsid w:val="009C4F31"/>
    <w:rsid w:val="009C6682"/>
    <w:rsid w:val="009C797B"/>
    <w:rsid w:val="009D6C75"/>
    <w:rsid w:val="009E032B"/>
    <w:rsid w:val="009E21F3"/>
    <w:rsid w:val="009E32B4"/>
    <w:rsid w:val="009E4B3B"/>
    <w:rsid w:val="009E58DF"/>
    <w:rsid w:val="009E7A76"/>
    <w:rsid w:val="009F1C51"/>
    <w:rsid w:val="009F1E36"/>
    <w:rsid w:val="009F4316"/>
    <w:rsid w:val="009F4E68"/>
    <w:rsid w:val="009F6AED"/>
    <w:rsid w:val="009F7A06"/>
    <w:rsid w:val="00A023E2"/>
    <w:rsid w:val="00A036E3"/>
    <w:rsid w:val="00A0465A"/>
    <w:rsid w:val="00A04CF2"/>
    <w:rsid w:val="00A0664C"/>
    <w:rsid w:val="00A06E2F"/>
    <w:rsid w:val="00A070C5"/>
    <w:rsid w:val="00A07EF5"/>
    <w:rsid w:val="00A10104"/>
    <w:rsid w:val="00A108A6"/>
    <w:rsid w:val="00A10974"/>
    <w:rsid w:val="00A11933"/>
    <w:rsid w:val="00A1349C"/>
    <w:rsid w:val="00A13DC2"/>
    <w:rsid w:val="00A15251"/>
    <w:rsid w:val="00A15954"/>
    <w:rsid w:val="00A1627F"/>
    <w:rsid w:val="00A16E09"/>
    <w:rsid w:val="00A172BC"/>
    <w:rsid w:val="00A17D1C"/>
    <w:rsid w:val="00A17D81"/>
    <w:rsid w:val="00A203ED"/>
    <w:rsid w:val="00A2077A"/>
    <w:rsid w:val="00A20A0C"/>
    <w:rsid w:val="00A20A64"/>
    <w:rsid w:val="00A23571"/>
    <w:rsid w:val="00A2678C"/>
    <w:rsid w:val="00A26935"/>
    <w:rsid w:val="00A275FE"/>
    <w:rsid w:val="00A307B7"/>
    <w:rsid w:val="00A32090"/>
    <w:rsid w:val="00A32463"/>
    <w:rsid w:val="00A3351D"/>
    <w:rsid w:val="00A360AB"/>
    <w:rsid w:val="00A374FB"/>
    <w:rsid w:val="00A37537"/>
    <w:rsid w:val="00A37745"/>
    <w:rsid w:val="00A40838"/>
    <w:rsid w:val="00A40966"/>
    <w:rsid w:val="00A4382F"/>
    <w:rsid w:val="00A43AED"/>
    <w:rsid w:val="00A44FF2"/>
    <w:rsid w:val="00A45E67"/>
    <w:rsid w:val="00A46D38"/>
    <w:rsid w:val="00A50A66"/>
    <w:rsid w:val="00A5182E"/>
    <w:rsid w:val="00A519C7"/>
    <w:rsid w:val="00A534E5"/>
    <w:rsid w:val="00A55207"/>
    <w:rsid w:val="00A559AF"/>
    <w:rsid w:val="00A604D1"/>
    <w:rsid w:val="00A63831"/>
    <w:rsid w:val="00A64F82"/>
    <w:rsid w:val="00A65D13"/>
    <w:rsid w:val="00A6681E"/>
    <w:rsid w:val="00A66D32"/>
    <w:rsid w:val="00A66DF2"/>
    <w:rsid w:val="00A67013"/>
    <w:rsid w:val="00A67061"/>
    <w:rsid w:val="00A7008D"/>
    <w:rsid w:val="00A737DF"/>
    <w:rsid w:val="00A74601"/>
    <w:rsid w:val="00A757C6"/>
    <w:rsid w:val="00A76AB2"/>
    <w:rsid w:val="00A77048"/>
    <w:rsid w:val="00A77958"/>
    <w:rsid w:val="00A851F0"/>
    <w:rsid w:val="00A85CAC"/>
    <w:rsid w:val="00A92CD5"/>
    <w:rsid w:val="00A93CA4"/>
    <w:rsid w:val="00A94B2B"/>
    <w:rsid w:val="00A95DAA"/>
    <w:rsid w:val="00A96500"/>
    <w:rsid w:val="00A97929"/>
    <w:rsid w:val="00AA07B8"/>
    <w:rsid w:val="00AA2798"/>
    <w:rsid w:val="00AA387A"/>
    <w:rsid w:val="00AA469D"/>
    <w:rsid w:val="00AA5FAD"/>
    <w:rsid w:val="00AA70F1"/>
    <w:rsid w:val="00AA72C7"/>
    <w:rsid w:val="00AB09A4"/>
    <w:rsid w:val="00AB0CF5"/>
    <w:rsid w:val="00AB177E"/>
    <w:rsid w:val="00AB21D1"/>
    <w:rsid w:val="00AB36C0"/>
    <w:rsid w:val="00AB374E"/>
    <w:rsid w:val="00AB4394"/>
    <w:rsid w:val="00AB5CAA"/>
    <w:rsid w:val="00AB67D1"/>
    <w:rsid w:val="00AC56D9"/>
    <w:rsid w:val="00AC5DAF"/>
    <w:rsid w:val="00AD0EBC"/>
    <w:rsid w:val="00AD2339"/>
    <w:rsid w:val="00AD24EA"/>
    <w:rsid w:val="00AD3739"/>
    <w:rsid w:val="00AD3A98"/>
    <w:rsid w:val="00AD3E25"/>
    <w:rsid w:val="00AD66CD"/>
    <w:rsid w:val="00AD6D07"/>
    <w:rsid w:val="00AD6D66"/>
    <w:rsid w:val="00AD79E0"/>
    <w:rsid w:val="00AE01DF"/>
    <w:rsid w:val="00AE14BC"/>
    <w:rsid w:val="00AE1F69"/>
    <w:rsid w:val="00AE3622"/>
    <w:rsid w:val="00AE4660"/>
    <w:rsid w:val="00AF3C72"/>
    <w:rsid w:val="00AF4BED"/>
    <w:rsid w:val="00AF5F68"/>
    <w:rsid w:val="00AF7BBA"/>
    <w:rsid w:val="00AF7C67"/>
    <w:rsid w:val="00AF7D7F"/>
    <w:rsid w:val="00B01F9D"/>
    <w:rsid w:val="00B0238E"/>
    <w:rsid w:val="00B028FE"/>
    <w:rsid w:val="00B040BE"/>
    <w:rsid w:val="00B04B69"/>
    <w:rsid w:val="00B05E21"/>
    <w:rsid w:val="00B06E39"/>
    <w:rsid w:val="00B06EFB"/>
    <w:rsid w:val="00B07922"/>
    <w:rsid w:val="00B12F4C"/>
    <w:rsid w:val="00B13A8A"/>
    <w:rsid w:val="00B142BC"/>
    <w:rsid w:val="00B17AB0"/>
    <w:rsid w:val="00B17D44"/>
    <w:rsid w:val="00B212A2"/>
    <w:rsid w:val="00B225F9"/>
    <w:rsid w:val="00B23FD9"/>
    <w:rsid w:val="00B246A5"/>
    <w:rsid w:val="00B25638"/>
    <w:rsid w:val="00B3002D"/>
    <w:rsid w:val="00B30361"/>
    <w:rsid w:val="00B304C4"/>
    <w:rsid w:val="00B30CD7"/>
    <w:rsid w:val="00B31430"/>
    <w:rsid w:val="00B32278"/>
    <w:rsid w:val="00B33877"/>
    <w:rsid w:val="00B33DB4"/>
    <w:rsid w:val="00B34906"/>
    <w:rsid w:val="00B36618"/>
    <w:rsid w:val="00B37DA4"/>
    <w:rsid w:val="00B401EF"/>
    <w:rsid w:val="00B41400"/>
    <w:rsid w:val="00B41EB2"/>
    <w:rsid w:val="00B4238C"/>
    <w:rsid w:val="00B4352C"/>
    <w:rsid w:val="00B45EED"/>
    <w:rsid w:val="00B52983"/>
    <w:rsid w:val="00B539A4"/>
    <w:rsid w:val="00B602C9"/>
    <w:rsid w:val="00B60541"/>
    <w:rsid w:val="00B62C2E"/>
    <w:rsid w:val="00B63954"/>
    <w:rsid w:val="00B64333"/>
    <w:rsid w:val="00B652A8"/>
    <w:rsid w:val="00B666CC"/>
    <w:rsid w:val="00B66AE6"/>
    <w:rsid w:val="00B72415"/>
    <w:rsid w:val="00B72DC4"/>
    <w:rsid w:val="00B75E0C"/>
    <w:rsid w:val="00B76049"/>
    <w:rsid w:val="00B76A49"/>
    <w:rsid w:val="00B81B6D"/>
    <w:rsid w:val="00B83362"/>
    <w:rsid w:val="00B8350A"/>
    <w:rsid w:val="00B84824"/>
    <w:rsid w:val="00B849BC"/>
    <w:rsid w:val="00B86CC7"/>
    <w:rsid w:val="00B870F3"/>
    <w:rsid w:val="00B91279"/>
    <w:rsid w:val="00B91AB2"/>
    <w:rsid w:val="00B91D45"/>
    <w:rsid w:val="00B94486"/>
    <w:rsid w:val="00B94FC4"/>
    <w:rsid w:val="00B9585D"/>
    <w:rsid w:val="00B958F9"/>
    <w:rsid w:val="00B95F54"/>
    <w:rsid w:val="00B971BC"/>
    <w:rsid w:val="00B97A9E"/>
    <w:rsid w:val="00BA202B"/>
    <w:rsid w:val="00BA22AF"/>
    <w:rsid w:val="00BA33B5"/>
    <w:rsid w:val="00BA3835"/>
    <w:rsid w:val="00BA5AE5"/>
    <w:rsid w:val="00BA5BDE"/>
    <w:rsid w:val="00BB0377"/>
    <w:rsid w:val="00BB1551"/>
    <w:rsid w:val="00BB3F14"/>
    <w:rsid w:val="00BB49E4"/>
    <w:rsid w:val="00BB616B"/>
    <w:rsid w:val="00BB6250"/>
    <w:rsid w:val="00BB6CAA"/>
    <w:rsid w:val="00BB7047"/>
    <w:rsid w:val="00BB72B0"/>
    <w:rsid w:val="00BB72E7"/>
    <w:rsid w:val="00BB7959"/>
    <w:rsid w:val="00BC0407"/>
    <w:rsid w:val="00BC157D"/>
    <w:rsid w:val="00BC20EE"/>
    <w:rsid w:val="00BC2159"/>
    <w:rsid w:val="00BC4FCF"/>
    <w:rsid w:val="00BC52EB"/>
    <w:rsid w:val="00BC6083"/>
    <w:rsid w:val="00BC63F5"/>
    <w:rsid w:val="00BC726E"/>
    <w:rsid w:val="00BD142D"/>
    <w:rsid w:val="00BD290A"/>
    <w:rsid w:val="00BD3915"/>
    <w:rsid w:val="00BD4D04"/>
    <w:rsid w:val="00BD7971"/>
    <w:rsid w:val="00BD79B6"/>
    <w:rsid w:val="00BD7E56"/>
    <w:rsid w:val="00BE076A"/>
    <w:rsid w:val="00BE09B0"/>
    <w:rsid w:val="00BE17AA"/>
    <w:rsid w:val="00BE331C"/>
    <w:rsid w:val="00BE453B"/>
    <w:rsid w:val="00BE5723"/>
    <w:rsid w:val="00BE5962"/>
    <w:rsid w:val="00BE6A8B"/>
    <w:rsid w:val="00BE7B2C"/>
    <w:rsid w:val="00BF15A7"/>
    <w:rsid w:val="00BF2D3D"/>
    <w:rsid w:val="00BF4253"/>
    <w:rsid w:val="00BF5B4D"/>
    <w:rsid w:val="00BF5D29"/>
    <w:rsid w:val="00C005E9"/>
    <w:rsid w:val="00C011F7"/>
    <w:rsid w:val="00C017BC"/>
    <w:rsid w:val="00C01DF4"/>
    <w:rsid w:val="00C023C6"/>
    <w:rsid w:val="00C02D1B"/>
    <w:rsid w:val="00C030AB"/>
    <w:rsid w:val="00C038B1"/>
    <w:rsid w:val="00C03C87"/>
    <w:rsid w:val="00C06744"/>
    <w:rsid w:val="00C06B49"/>
    <w:rsid w:val="00C07BF2"/>
    <w:rsid w:val="00C10079"/>
    <w:rsid w:val="00C12779"/>
    <w:rsid w:val="00C13877"/>
    <w:rsid w:val="00C13909"/>
    <w:rsid w:val="00C15292"/>
    <w:rsid w:val="00C16C53"/>
    <w:rsid w:val="00C205C4"/>
    <w:rsid w:val="00C206A0"/>
    <w:rsid w:val="00C220FC"/>
    <w:rsid w:val="00C23F27"/>
    <w:rsid w:val="00C25DD6"/>
    <w:rsid w:val="00C305AC"/>
    <w:rsid w:val="00C31928"/>
    <w:rsid w:val="00C3338C"/>
    <w:rsid w:val="00C35B58"/>
    <w:rsid w:val="00C36718"/>
    <w:rsid w:val="00C36905"/>
    <w:rsid w:val="00C40280"/>
    <w:rsid w:val="00C4066B"/>
    <w:rsid w:val="00C40719"/>
    <w:rsid w:val="00C414F2"/>
    <w:rsid w:val="00C4267F"/>
    <w:rsid w:val="00C42886"/>
    <w:rsid w:val="00C452B8"/>
    <w:rsid w:val="00C45DE8"/>
    <w:rsid w:val="00C47394"/>
    <w:rsid w:val="00C51458"/>
    <w:rsid w:val="00C53BDE"/>
    <w:rsid w:val="00C543C7"/>
    <w:rsid w:val="00C54810"/>
    <w:rsid w:val="00C5488E"/>
    <w:rsid w:val="00C54C0F"/>
    <w:rsid w:val="00C55E0A"/>
    <w:rsid w:val="00C574F6"/>
    <w:rsid w:val="00C575AB"/>
    <w:rsid w:val="00C60242"/>
    <w:rsid w:val="00C60565"/>
    <w:rsid w:val="00C61F1D"/>
    <w:rsid w:val="00C672EC"/>
    <w:rsid w:val="00C71747"/>
    <w:rsid w:val="00C71AA2"/>
    <w:rsid w:val="00C73510"/>
    <w:rsid w:val="00C738D9"/>
    <w:rsid w:val="00C75D12"/>
    <w:rsid w:val="00C75ED2"/>
    <w:rsid w:val="00C76054"/>
    <w:rsid w:val="00C76924"/>
    <w:rsid w:val="00C8234A"/>
    <w:rsid w:val="00C824C4"/>
    <w:rsid w:val="00C83149"/>
    <w:rsid w:val="00C83E7B"/>
    <w:rsid w:val="00C852E3"/>
    <w:rsid w:val="00C8608A"/>
    <w:rsid w:val="00C8649D"/>
    <w:rsid w:val="00C8653E"/>
    <w:rsid w:val="00C8717D"/>
    <w:rsid w:val="00C90043"/>
    <w:rsid w:val="00C92AEF"/>
    <w:rsid w:val="00C97708"/>
    <w:rsid w:val="00CA0764"/>
    <w:rsid w:val="00CA3474"/>
    <w:rsid w:val="00CA3BAD"/>
    <w:rsid w:val="00CA4577"/>
    <w:rsid w:val="00CA4735"/>
    <w:rsid w:val="00CA4A98"/>
    <w:rsid w:val="00CA5B37"/>
    <w:rsid w:val="00CA5C5E"/>
    <w:rsid w:val="00CA5D72"/>
    <w:rsid w:val="00CA6B31"/>
    <w:rsid w:val="00CA6B55"/>
    <w:rsid w:val="00CB0E9E"/>
    <w:rsid w:val="00CB0EA8"/>
    <w:rsid w:val="00CB1055"/>
    <w:rsid w:val="00CB4049"/>
    <w:rsid w:val="00CB64AE"/>
    <w:rsid w:val="00CB7A53"/>
    <w:rsid w:val="00CC0F1E"/>
    <w:rsid w:val="00CC30B3"/>
    <w:rsid w:val="00CC5A33"/>
    <w:rsid w:val="00CC5E63"/>
    <w:rsid w:val="00CC7282"/>
    <w:rsid w:val="00CC7E7E"/>
    <w:rsid w:val="00CC7E86"/>
    <w:rsid w:val="00CD0EA1"/>
    <w:rsid w:val="00CD1575"/>
    <w:rsid w:val="00CD265F"/>
    <w:rsid w:val="00CD2ABE"/>
    <w:rsid w:val="00CD4014"/>
    <w:rsid w:val="00CD6834"/>
    <w:rsid w:val="00CD6E22"/>
    <w:rsid w:val="00CE123E"/>
    <w:rsid w:val="00CE4A8C"/>
    <w:rsid w:val="00CE4E2B"/>
    <w:rsid w:val="00CE506D"/>
    <w:rsid w:val="00CE5A60"/>
    <w:rsid w:val="00CE5C3E"/>
    <w:rsid w:val="00CE5D73"/>
    <w:rsid w:val="00CF0397"/>
    <w:rsid w:val="00CF08F1"/>
    <w:rsid w:val="00CF263E"/>
    <w:rsid w:val="00CF2C25"/>
    <w:rsid w:val="00CF3F2F"/>
    <w:rsid w:val="00CF6C88"/>
    <w:rsid w:val="00CF728F"/>
    <w:rsid w:val="00CF7BF9"/>
    <w:rsid w:val="00D01A84"/>
    <w:rsid w:val="00D03444"/>
    <w:rsid w:val="00D06210"/>
    <w:rsid w:val="00D06461"/>
    <w:rsid w:val="00D06CE8"/>
    <w:rsid w:val="00D06DE4"/>
    <w:rsid w:val="00D10F30"/>
    <w:rsid w:val="00D11DDB"/>
    <w:rsid w:val="00D177E2"/>
    <w:rsid w:val="00D2037A"/>
    <w:rsid w:val="00D2240E"/>
    <w:rsid w:val="00D22BCA"/>
    <w:rsid w:val="00D2342D"/>
    <w:rsid w:val="00D2358C"/>
    <w:rsid w:val="00D25BAA"/>
    <w:rsid w:val="00D26031"/>
    <w:rsid w:val="00D26412"/>
    <w:rsid w:val="00D26CB3"/>
    <w:rsid w:val="00D27B08"/>
    <w:rsid w:val="00D27CD4"/>
    <w:rsid w:val="00D3005D"/>
    <w:rsid w:val="00D31A07"/>
    <w:rsid w:val="00D350A7"/>
    <w:rsid w:val="00D40AAD"/>
    <w:rsid w:val="00D41616"/>
    <w:rsid w:val="00D42C0B"/>
    <w:rsid w:val="00D432CC"/>
    <w:rsid w:val="00D433D2"/>
    <w:rsid w:val="00D43F91"/>
    <w:rsid w:val="00D43FF9"/>
    <w:rsid w:val="00D44766"/>
    <w:rsid w:val="00D46895"/>
    <w:rsid w:val="00D509FA"/>
    <w:rsid w:val="00D525B1"/>
    <w:rsid w:val="00D5591A"/>
    <w:rsid w:val="00D577E2"/>
    <w:rsid w:val="00D5791E"/>
    <w:rsid w:val="00D6097B"/>
    <w:rsid w:val="00D614BC"/>
    <w:rsid w:val="00D6156B"/>
    <w:rsid w:val="00D624E3"/>
    <w:rsid w:val="00D6401F"/>
    <w:rsid w:val="00D64202"/>
    <w:rsid w:val="00D66261"/>
    <w:rsid w:val="00D66A19"/>
    <w:rsid w:val="00D67FE7"/>
    <w:rsid w:val="00D70461"/>
    <w:rsid w:val="00D70F92"/>
    <w:rsid w:val="00D71C41"/>
    <w:rsid w:val="00D73754"/>
    <w:rsid w:val="00D7403E"/>
    <w:rsid w:val="00D74306"/>
    <w:rsid w:val="00D74997"/>
    <w:rsid w:val="00D74D6C"/>
    <w:rsid w:val="00D77C07"/>
    <w:rsid w:val="00D8083C"/>
    <w:rsid w:val="00D82DDE"/>
    <w:rsid w:val="00D839EA"/>
    <w:rsid w:val="00D84BAE"/>
    <w:rsid w:val="00D85F83"/>
    <w:rsid w:val="00D86BC2"/>
    <w:rsid w:val="00D929C3"/>
    <w:rsid w:val="00D9402A"/>
    <w:rsid w:val="00D952C3"/>
    <w:rsid w:val="00D95A16"/>
    <w:rsid w:val="00DA15F1"/>
    <w:rsid w:val="00DA2F91"/>
    <w:rsid w:val="00DA35B4"/>
    <w:rsid w:val="00DA4581"/>
    <w:rsid w:val="00DA590E"/>
    <w:rsid w:val="00DA5A03"/>
    <w:rsid w:val="00DA5EBC"/>
    <w:rsid w:val="00DA7303"/>
    <w:rsid w:val="00DA74C0"/>
    <w:rsid w:val="00DA7C01"/>
    <w:rsid w:val="00DB06C9"/>
    <w:rsid w:val="00DB126E"/>
    <w:rsid w:val="00DB14C1"/>
    <w:rsid w:val="00DB2868"/>
    <w:rsid w:val="00DB2C84"/>
    <w:rsid w:val="00DB32F7"/>
    <w:rsid w:val="00DB34B6"/>
    <w:rsid w:val="00DB3B88"/>
    <w:rsid w:val="00DB3D4C"/>
    <w:rsid w:val="00DB4A3C"/>
    <w:rsid w:val="00DB4E91"/>
    <w:rsid w:val="00DB509D"/>
    <w:rsid w:val="00DB59F3"/>
    <w:rsid w:val="00DB7952"/>
    <w:rsid w:val="00DB7957"/>
    <w:rsid w:val="00DB7A86"/>
    <w:rsid w:val="00DC099B"/>
    <w:rsid w:val="00DC0ABF"/>
    <w:rsid w:val="00DC2096"/>
    <w:rsid w:val="00DC220E"/>
    <w:rsid w:val="00DC38C8"/>
    <w:rsid w:val="00DC4406"/>
    <w:rsid w:val="00DC4A74"/>
    <w:rsid w:val="00DC5762"/>
    <w:rsid w:val="00DC65E4"/>
    <w:rsid w:val="00DC6DAF"/>
    <w:rsid w:val="00DC7584"/>
    <w:rsid w:val="00DD0326"/>
    <w:rsid w:val="00DD1262"/>
    <w:rsid w:val="00DD1683"/>
    <w:rsid w:val="00DD3A85"/>
    <w:rsid w:val="00DD410A"/>
    <w:rsid w:val="00DD548D"/>
    <w:rsid w:val="00DD5537"/>
    <w:rsid w:val="00DD6C74"/>
    <w:rsid w:val="00DE3F52"/>
    <w:rsid w:val="00DE46B6"/>
    <w:rsid w:val="00DE4B0F"/>
    <w:rsid w:val="00DE6DD4"/>
    <w:rsid w:val="00DF05F5"/>
    <w:rsid w:val="00DF16FE"/>
    <w:rsid w:val="00DF175B"/>
    <w:rsid w:val="00DF2FBF"/>
    <w:rsid w:val="00DF37D8"/>
    <w:rsid w:val="00DF3A83"/>
    <w:rsid w:val="00DF45F9"/>
    <w:rsid w:val="00DF49D4"/>
    <w:rsid w:val="00DF512A"/>
    <w:rsid w:val="00DF5971"/>
    <w:rsid w:val="00DF59AB"/>
    <w:rsid w:val="00DF5FB8"/>
    <w:rsid w:val="00DF671F"/>
    <w:rsid w:val="00DF691E"/>
    <w:rsid w:val="00DF69CD"/>
    <w:rsid w:val="00DF73E4"/>
    <w:rsid w:val="00E02484"/>
    <w:rsid w:val="00E0324A"/>
    <w:rsid w:val="00E03D0F"/>
    <w:rsid w:val="00E04AD0"/>
    <w:rsid w:val="00E05B8E"/>
    <w:rsid w:val="00E065E3"/>
    <w:rsid w:val="00E06D7B"/>
    <w:rsid w:val="00E07ACA"/>
    <w:rsid w:val="00E10347"/>
    <w:rsid w:val="00E10571"/>
    <w:rsid w:val="00E10D6A"/>
    <w:rsid w:val="00E113E9"/>
    <w:rsid w:val="00E13439"/>
    <w:rsid w:val="00E1376D"/>
    <w:rsid w:val="00E137AD"/>
    <w:rsid w:val="00E13D7C"/>
    <w:rsid w:val="00E13DEF"/>
    <w:rsid w:val="00E14038"/>
    <w:rsid w:val="00E14D7B"/>
    <w:rsid w:val="00E15AB3"/>
    <w:rsid w:val="00E16A9C"/>
    <w:rsid w:val="00E20C29"/>
    <w:rsid w:val="00E20ECD"/>
    <w:rsid w:val="00E21BB6"/>
    <w:rsid w:val="00E24C29"/>
    <w:rsid w:val="00E2780D"/>
    <w:rsid w:val="00E32372"/>
    <w:rsid w:val="00E32431"/>
    <w:rsid w:val="00E334C4"/>
    <w:rsid w:val="00E3554F"/>
    <w:rsid w:val="00E35A9F"/>
    <w:rsid w:val="00E3613B"/>
    <w:rsid w:val="00E361D9"/>
    <w:rsid w:val="00E363CB"/>
    <w:rsid w:val="00E403D8"/>
    <w:rsid w:val="00E4385A"/>
    <w:rsid w:val="00E43AB2"/>
    <w:rsid w:val="00E43BE5"/>
    <w:rsid w:val="00E454AC"/>
    <w:rsid w:val="00E473C9"/>
    <w:rsid w:val="00E507BC"/>
    <w:rsid w:val="00E50DB7"/>
    <w:rsid w:val="00E51232"/>
    <w:rsid w:val="00E5260E"/>
    <w:rsid w:val="00E52DBA"/>
    <w:rsid w:val="00E52F43"/>
    <w:rsid w:val="00E54048"/>
    <w:rsid w:val="00E5449B"/>
    <w:rsid w:val="00E55FD8"/>
    <w:rsid w:val="00E574A6"/>
    <w:rsid w:val="00E57F0F"/>
    <w:rsid w:val="00E57FDE"/>
    <w:rsid w:val="00E601BE"/>
    <w:rsid w:val="00E617E7"/>
    <w:rsid w:val="00E638BF"/>
    <w:rsid w:val="00E6394E"/>
    <w:rsid w:val="00E64DD2"/>
    <w:rsid w:val="00E6616A"/>
    <w:rsid w:val="00E67672"/>
    <w:rsid w:val="00E700F3"/>
    <w:rsid w:val="00E74106"/>
    <w:rsid w:val="00E75493"/>
    <w:rsid w:val="00E75C5A"/>
    <w:rsid w:val="00E75EF8"/>
    <w:rsid w:val="00E76589"/>
    <w:rsid w:val="00E80628"/>
    <w:rsid w:val="00E82BC0"/>
    <w:rsid w:val="00E86CD5"/>
    <w:rsid w:val="00E91693"/>
    <w:rsid w:val="00E91C4C"/>
    <w:rsid w:val="00E9222D"/>
    <w:rsid w:val="00E92850"/>
    <w:rsid w:val="00E97FD4"/>
    <w:rsid w:val="00EA10BF"/>
    <w:rsid w:val="00EA1613"/>
    <w:rsid w:val="00EA2F58"/>
    <w:rsid w:val="00EA3A91"/>
    <w:rsid w:val="00EA3B90"/>
    <w:rsid w:val="00EA4167"/>
    <w:rsid w:val="00EA4C45"/>
    <w:rsid w:val="00EA5B7B"/>
    <w:rsid w:val="00EA7F3E"/>
    <w:rsid w:val="00EB067C"/>
    <w:rsid w:val="00EB1942"/>
    <w:rsid w:val="00EB1A12"/>
    <w:rsid w:val="00EB421B"/>
    <w:rsid w:val="00EB514F"/>
    <w:rsid w:val="00EB520A"/>
    <w:rsid w:val="00EB54D5"/>
    <w:rsid w:val="00EB7D6E"/>
    <w:rsid w:val="00EC2925"/>
    <w:rsid w:val="00EC2F75"/>
    <w:rsid w:val="00EC3085"/>
    <w:rsid w:val="00EC4BA8"/>
    <w:rsid w:val="00EC5EB4"/>
    <w:rsid w:val="00EC64F9"/>
    <w:rsid w:val="00EC695C"/>
    <w:rsid w:val="00EC6CBC"/>
    <w:rsid w:val="00ED15EC"/>
    <w:rsid w:val="00EE0B9A"/>
    <w:rsid w:val="00EE20FE"/>
    <w:rsid w:val="00EE4AE6"/>
    <w:rsid w:val="00EE5375"/>
    <w:rsid w:val="00EE54FE"/>
    <w:rsid w:val="00EE6E67"/>
    <w:rsid w:val="00EF380C"/>
    <w:rsid w:val="00F0544E"/>
    <w:rsid w:val="00F05864"/>
    <w:rsid w:val="00F07BB3"/>
    <w:rsid w:val="00F11159"/>
    <w:rsid w:val="00F11605"/>
    <w:rsid w:val="00F11EED"/>
    <w:rsid w:val="00F1305C"/>
    <w:rsid w:val="00F13D6A"/>
    <w:rsid w:val="00F16068"/>
    <w:rsid w:val="00F16F17"/>
    <w:rsid w:val="00F17CA3"/>
    <w:rsid w:val="00F21BE4"/>
    <w:rsid w:val="00F21E6F"/>
    <w:rsid w:val="00F279D4"/>
    <w:rsid w:val="00F30B5A"/>
    <w:rsid w:val="00F32171"/>
    <w:rsid w:val="00F35B1C"/>
    <w:rsid w:val="00F366A9"/>
    <w:rsid w:val="00F401F4"/>
    <w:rsid w:val="00F41641"/>
    <w:rsid w:val="00F421C4"/>
    <w:rsid w:val="00F43955"/>
    <w:rsid w:val="00F45112"/>
    <w:rsid w:val="00F459EE"/>
    <w:rsid w:val="00F45C3F"/>
    <w:rsid w:val="00F47B5E"/>
    <w:rsid w:val="00F527AE"/>
    <w:rsid w:val="00F52FBF"/>
    <w:rsid w:val="00F53369"/>
    <w:rsid w:val="00F5360F"/>
    <w:rsid w:val="00F53929"/>
    <w:rsid w:val="00F54A1E"/>
    <w:rsid w:val="00F54B73"/>
    <w:rsid w:val="00F553EC"/>
    <w:rsid w:val="00F55511"/>
    <w:rsid w:val="00F563A1"/>
    <w:rsid w:val="00F6085F"/>
    <w:rsid w:val="00F609CF"/>
    <w:rsid w:val="00F60A71"/>
    <w:rsid w:val="00F61EDE"/>
    <w:rsid w:val="00F629AA"/>
    <w:rsid w:val="00F62ABA"/>
    <w:rsid w:val="00F67ECD"/>
    <w:rsid w:val="00F70609"/>
    <w:rsid w:val="00F71B12"/>
    <w:rsid w:val="00F7397B"/>
    <w:rsid w:val="00F73B96"/>
    <w:rsid w:val="00F75517"/>
    <w:rsid w:val="00F75577"/>
    <w:rsid w:val="00F766F4"/>
    <w:rsid w:val="00F8073E"/>
    <w:rsid w:val="00F8308F"/>
    <w:rsid w:val="00F83765"/>
    <w:rsid w:val="00F838CF"/>
    <w:rsid w:val="00F84BDC"/>
    <w:rsid w:val="00F84D8A"/>
    <w:rsid w:val="00F85654"/>
    <w:rsid w:val="00F859C0"/>
    <w:rsid w:val="00F86173"/>
    <w:rsid w:val="00F86F70"/>
    <w:rsid w:val="00F877D6"/>
    <w:rsid w:val="00F8799E"/>
    <w:rsid w:val="00F90EE1"/>
    <w:rsid w:val="00F94639"/>
    <w:rsid w:val="00F96197"/>
    <w:rsid w:val="00F96464"/>
    <w:rsid w:val="00F97964"/>
    <w:rsid w:val="00F97A2E"/>
    <w:rsid w:val="00F97D67"/>
    <w:rsid w:val="00FA07DF"/>
    <w:rsid w:val="00FA1E15"/>
    <w:rsid w:val="00FA2241"/>
    <w:rsid w:val="00FA47A6"/>
    <w:rsid w:val="00FB01AD"/>
    <w:rsid w:val="00FB0982"/>
    <w:rsid w:val="00FB28ED"/>
    <w:rsid w:val="00FB3293"/>
    <w:rsid w:val="00FB3F62"/>
    <w:rsid w:val="00FB4281"/>
    <w:rsid w:val="00FB4C0A"/>
    <w:rsid w:val="00FB7FFE"/>
    <w:rsid w:val="00FC11FC"/>
    <w:rsid w:val="00FC194D"/>
    <w:rsid w:val="00FC21DD"/>
    <w:rsid w:val="00FC514B"/>
    <w:rsid w:val="00FC6739"/>
    <w:rsid w:val="00FD207E"/>
    <w:rsid w:val="00FD2318"/>
    <w:rsid w:val="00FD3C29"/>
    <w:rsid w:val="00FD403B"/>
    <w:rsid w:val="00FD53FF"/>
    <w:rsid w:val="00FD6792"/>
    <w:rsid w:val="00FF04F4"/>
    <w:rsid w:val="00FF26F1"/>
    <w:rsid w:val="00FF3849"/>
    <w:rsid w:val="00FF38CF"/>
    <w:rsid w:val="00FF4098"/>
    <w:rsid w:val="00FF49EA"/>
    <w:rsid w:val="00FF560D"/>
    <w:rsid w:val="00FF5D6C"/>
    <w:rsid w:val="00FF6A14"/>
    <w:rsid w:val="00FF7009"/>
    <w:rsid w:val="7E76C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7041"/>
    <o:shapelayout v:ext="edit">
      <o:idmap v:ext="edit" data="1"/>
    </o:shapelayout>
  </w:shapeDefaults>
  <w:decimalSymbol w:val="."/>
  <w:listSeparator w:val=","/>
  <w14:docId w14:val="31AFDD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F6F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F6F0A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F3299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4E1898"/>
    <w:rPr>
      <w:rFonts w:ascii="Consolas" w:hAnsi="Consolas"/>
      <w:sz w:val="21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C575A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B728C"/>
    <w:pPr>
      <w:ind w:left="720"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0734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73436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5A3F88"/>
    <w:rPr>
      <w:rFonts w:ascii="Consolas" w:hAnsi="Consolas"/>
      <w:sz w:val="21"/>
      <w:szCs w:val="21"/>
    </w:rPr>
  </w:style>
  <w:style w:type="paragraph" w:styleId="Subtitle">
    <w:name w:val="Subtitle"/>
    <w:basedOn w:val="Normal"/>
    <w:link w:val="SubtitleChar"/>
    <w:qFormat/>
    <w:rsid w:val="00940237"/>
    <w:pPr>
      <w:spacing w:line="228" w:lineRule="auto"/>
    </w:pPr>
    <w:rPr>
      <w:i/>
      <w:iCs/>
    </w:rPr>
  </w:style>
  <w:style w:type="character" w:customStyle="1" w:styleId="SubtitleChar">
    <w:name w:val="Subtitle Char"/>
    <w:basedOn w:val="DefaultParagraphFont"/>
    <w:link w:val="Subtitle"/>
    <w:rsid w:val="00940237"/>
    <w:rPr>
      <w:i/>
      <w:iCs/>
      <w:sz w:val="24"/>
      <w:szCs w:val="24"/>
    </w:rPr>
  </w:style>
  <w:style w:type="paragraph" w:styleId="BodyText">
    <w:name w:val="Body Text"/>
    <w:basedOn w:val="Normal"/>
    <w:link w:val="BodyTextChar"/>
    <w:rsid w:val="00D03444"/>
    <w:pPr>
      <w:autoSpaceDE w:val="0"/>
      <w:autoSpaceDN w:val="0"/>
      <w:adjustRightInd w:val="0"/>
      <w:jc w:val="both"/>
    </w:pPr>
    <w:rPr>
      <w:b/>
      <w:bCs/>
      <w:color w:val="000000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D03444"/>
    <w:rPr>
      <w:b/>
      <w:bCs/>
      <w:color w:val="000000"/>
      <w:sz w:val="18"/>
      <w:szCs w:val="18"/>
    </w:rPr>
  </w:style>
  <w:style w:type="character" w:styleId="FollowedHyperlink">
    <w:name w:val="FollowedHyperlink"/>
    <w:basedOn w:val="DefaultParagraphFont"/>
    <w:semiHidden/>
    <w:unhideWhenUsed/>
    <w:rsid w:val="00E507BC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F6F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F6F0A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F3299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4E1898"/>
    <w:rPr>
      <w:rFonts w:ascii="Consolas" w:hAnsi="Consolas"/>
      <w:sz w:val="21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C575A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B728C"/>
    <w:pPr>
      <w:ind w:left="720"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0734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73436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5A3F88"/>
    <w:rPr>
      <w:rFonts w:ascii="Consolas" w:hAnsi="Consolas"/>
      <w:sz w:val="21"/>
      <w:szCs w:val="21"/>
    </w:rPr>
  </w:style>
  <w:style w:type="paragraph" w:styleId="Subtitle">
    <w:name w:val="Subtitle"/>
    <w:basedOn w:val="Normal"/>
    <w:link w:val="SubtitleChar"/>
    <w:qFormat/>
    <w:rsid w:val="00940237"/>
    <w:pPr>
      <w:spacing w:line="228" w:lineRule="auto"/>
    </w:pPr>
    <w:rPr>
      <w:i/>
      <w:iCs/>
    </w:rPr>
  </w:style>
  <w:style w:type="character" w:customStyle="1" w:styleId="SubtitleChar">
    <w:name w:val="Subtitle Char"/>
    <w:basedOn w:val="DefaultParagraphFont"/>
    <w:link w:val="Subtitle"/>
    <w:rsid w:val="00940237"/>
    <w:rPr>
      <w:i/>
      <w:iCs/>
      <w:sz w:val="24"/>
      <w:szCs w:val="24"/>
    </w:rPr>
  </w:style>
  <w:style w:type="paragraph" w:styleId="BodyText">
    <w:name w:val="Body Text"/>
    <w:basedOn w:val="Normal"/>
    <w:link w:val="BodyTextChar"/>
    <w:rsid w:val="00D03444"/>
    <w:pPr>
      <w:autoSpaceDE w:val="0"/>
      <w:autoSpaceDN w:val="0"/>
      <w:adjustRightInd w:val="0"/>
      <w:jc w:val="both"/>
    </w:pPr>
    <w:rPr>
      <w:b/>
      <w:bCs/>
      <w:color w:val="000000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D03444"/>
    <w:rPr>
      <w:b/>
      <w:bCs/>
      <w:color w:val="000000"/>
      <w:sz w:val="18"/>
      <w:szCs w:val="18"/>
    </w:rPr>
  </w:style>
  <w:style w:type="character" w:styleId="FollowedHyperlink">
    <w:name w:val="FollowedHyperlink"/>
    <w:basedOn w:val="DefaultParagraphFont"/>
    <w:semiHidden/>
    <w:unhideWhenUsed/>
    <w:rsid w:val="00E507BC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99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anna.hamelin@eia.gov" TargetMode="External"/><Relationship Id="rId18" Type="http://schemas.openxmlformats.org/officeDocument/2006/relationships/fontTable" Target="fontTable.xml"/><Relationship Id="R85ec76f4d1be4c0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calendly.com/eia-survey-development-team/form-eia-860-telephone-interview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image" Target="media/image2.jpeg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A5082E5693AC4B8A5E9DC8FEDE9916" ma:contentTypeVersion="4" ma:contentTypeDescription="Create a new document." ma:contentTypeScope="" ma:versionID="011dc04cac5d3d5bf03b599db95a1905">
  <xsd:schema xmlns:xsd="http://www.w3.org/2001/XMLSchema" xmlns:xs="http://www.w3.org/2001/XMLSchema" xmlns:p="http://schemas.microsoft.com/office/2006/metadata/properties" xmlns:ns2="17daff2f-b1b7-4d5c-80b2-47dc67a8fb08" xmlns:ns3="c7c3e025-3c1a-4026-bb7d-31b0a2c27904" targetNamespace="http://schemas.microsoft.com/office/2006/metadata/properties" ma:root="true" ma:fieldsID="473863c354aa2d8acece42138aba4deb" ns2:_="" ns3:_="">
    <xsd:import namespace="17daff2f-b1b7-4d5c-80b2-47dc67a8fb08"/>
    <xsd:import namespace="c7c3e025-3c1a-4026-bb7d-31b0a2c279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aff2f-b1b7-4d5c-80b2-47dc67a8fb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c3e025-3c1a-4026-bb7d-31b0a2c2790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A67B7E-E646-4EE3-A489-62C754118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daff2f-b1b7-4d5c-80b2-47dc67a8fb08"/>
    <ds:schemaRef ds:uri="c7c3e025-3c1a-4026-bb7d-31b0a2c279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657035-8E3A-44AB-BCAA-44215D49F3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1282FA-EBB3-4E0E-8B55-C232C6AFBD8F}">
  <ds:schemaRefs>
    <ds:schemaRef ds:uri="http://purl.org/dc/elements/1.1/"/>
    <ds:schemaRef ds:uri="http://www.w3.org/XML/1998/namespace"/>
    <ds:schemaRef ds:uri="http://purl.org/dc/terms/"/>
    <ds:schemaRef ds:uri="http://schemas.microsoft.com/office/2006/metadata/properties"/>
    <ds:schemaRef ds:uri="http://schemas.openxmlformats.org/package/2006/metadata/core-properties"/>
    <ds:schemaRef ds:uri="c7c3e025-3c1a-4026-bb7d-31b0a2c27904"/>
    <ds:schemaRef ds:uri="17daff2f-b1b7-4d5c-80b2-47dc67a8fb08"/>
    <ds:schemaRef ds:uri="http://schemas.microsoft.com/office/2006/documentManagement/types"/>
    <ds:schemaRef ds:uri="http://schemas.microsoft.com/office/infopath/2007/PartnerControl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B34581E-4B1B-441E-B624-18979E5D6D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1</Words>
  <Characters>206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Department of Energy</Company>
  <LinksUpToDate>false</LinksUpToDate>
  <CharactersWithSpaces>24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ley Neff</dc:creator>
  <cp:keywords/>
  <dc:description/>
  <cp:lastModifiedBy>SYSTEM</cp:lastModifiedBy>
  <cp:revision>2</cp:revision>
  <cp:lastPrinted>2016-07-01T14:33:00Z</cp:lastPrinted>
  <dcterms:created xsi:type="dcterms:W3CDTF">2018-12-18T19:49:00Z</dcterms:created>
  <dcterms:modified xsi:type="dcterms:W3CDTF">2018-12-18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A5082E5693AC4B8A5E9DC8FEDE9916</vt:lpwstr>
  </property>
</Properties>
</file>